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BDEB44F" w14:textId="64F3A284" w:rsidR="00ED45A4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</w:rPr>
      </w:pPr>
      <w:r>
        <w:rPr>
          <w:rFonts w:eastAsia="Times New Roman"/>
        </w:rPr>
        <w:t xml:space="preserve">CSCI </w:t>
      </w:r>
      <w:r w:rsidR="00846E93">
        <w:rPr>
          <w:rFonts w:eastAsia="Times New Roman"/>
        </w:rPr>
        <w:t>230</w:t>
      </w:r>
      <w:r>
        <w:rPr>
          <w:rFonts w:eastAsia="Times New Roman"/>
        </w:rPr>
        <w:t xml:space="preserve"> </w:t>
      </w:r>
      <w:r w:rsidR="002C2D6D">
        <w:rPr>
          <w:rFonts w:eastAsia="Times New Roman"/>
        </w:rPr>
        <w:t>PA</w:t>
      </w:r>
      <w:r>
        <w:rPr>
          <w:rFonts w:eastAsia="Times New Roman"/>
        </w:rPr>
        <w:t xml:space="preserve"> </w:t>
      </w:r>
      <w:r w:rsidR="00FD42F4">
        <w:rPr>
          <w:rFonts w:eastAsia="Times New Roman"/>
        </w:rPr>
        <w:t>2</w:t>
      </w:r>
      <w:r>
        <w:rPr>
          <w:rFonts w:eastAsia="Times New Roman"/>
        </w:rPr>
        <w:t xml:space="preserve"> Submission</w:t>
      </w:r>
    </w:p>
    <w:p w14:paraId="09B81CB6" w14:textId="6FB7935A" w:rsidR="00ED45A4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b w:val="0"/>
          <w:sz w:val="28"/>
          <w:szCs w:val="28"/>
        </w:rPr>
      </w:pPr>
      <w:r>
        <w:rPr>
          <w:rFonts w:eastAsia="Times New Roman"/>
          <w:b w:val="0"/>
          <w:sz w:val="28"/>
          <w:szCs w:val="28"/>
        </w:rPr>
        <w:t>Due Date</w:t>
      </w:r>
      <w:r w:rsidR="00293D23">
        <w:rPr>
          <w:rFonts w:eastAsia="Times New Roman"/>
          <w:b w:val="0"/>
          <w:sz w:val="28"/>
          <w:szCs w:val="28"/>
        </w:rPr>
        <w:t xml:space="preserve">: </w:t>
      </w:r>
      <w:r w:rsidR="00FD42F4">
        <w:rPr>
          <w:rFonts w:eastAsia="Times New Roman"/>
          <w:b w:val="0"/>
          <w:sz w:val="28"/>
          <w:szCs w:val="28"/>
          <w:u w:val="single"/>
        </w:rPr>
        <w:t>03</w:t>
      </w:r>
      <w:r w:rsidR="00293D23" w:rsidRPr="00293D23">
        <w:rPr>
          <w:rFonts w:eastAsia="Times New Roman"/>
          <w:b w:val="0"/>
          <w:sz w:val="28"/>
          <w:szCs w:val="28"/>
          <w:u w:val="single"/>
        </w:rPr>
        <w:t>/</w:t>
      </w:r>
      <w:r w:rsidR="00FD42F4">
        <w:rPr>
          <w:rFonts w:eastAsia="Times New Roman"/>
          <w:b w:val="0"/>
          <w:sz w:val="28"/>
          <w:szCs w:val="28"/>
          <w:u w:val="single"/>
        </w:rPr>
        <w:t>08</w:t>
      </w:r>
      <w:r w:rsidR="00293D23" w:rsidRPr="00293D23">
        <w:rPr>
          <w:rFonts w:eastAsia="Times New Roman"/>
          <w:b w:val="0"/>
          <w:sz w:val="28"/>
          <w:szCs w:val="28"/>
          <w:u w:val="single"/>
        </w:rPr>
        <w:t>/202</w:t>
      </w:r>
      <w:r w:rsidR="00846E93">
        <w:rPr>
          <w:rFonts w:eastAsia="Times New Roman"/>
          <w:b w:val="0"/>
          <w:sz w:val="28"/>
          <w:szCs w:val="28"/>
          <w:u w:val="single"/>
        </w:rPr>
        <w:t>2</w:t>
      </w:r>
      <w:r w:rsidR="00293D23" w:rsidRPr="00293D23">
        <w:rPr>
          <w:rFonts w:eastAsia="Times New Roman"/>
          <w:b w:val="0"/>
          <w:sz w:val="28"/>
          <w:szCs w:val="28"/>
          <w:u w:val="single"/>
        </w:rPr>
        <w:t xml:space="preserve"> </w:t>
      </w:r>
      <w:r>
        <w:rPr>
          <w:rFonts w:eastAsia="Times New Roman"/>
          <w:b w:val="0"/>
          <w:sz w:val="28"/>
          <w:szCs w:val="28"/>
        </w:rPr>
        <w:t>Late (date and time):_________________</w:t>
      </w:r>
    </w:p>
    <w:p w14:paraId="773215B5" w14:textId="47F90162" w:rsidR="00ED45A4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</w:rPr>
      </w:pPr>
      <w:r>
        <w:rPr>
          <w:rFonts w:eastAsia="Times New Roman"/>
          <w:b w:val="0"/>
          <w:sz w:val="28"/>
          <w:szCs w:val="28"/>
        </w:rPr>
        <w:t>Name(s):</w:t>
      </w:r>
      <w:r w:rsidR="00524598">
        <w:rPr>
          <w:rFonts w:eastAsia="Times New Roman"/>
          <w:b w:val="0"/>
          <w:sz w:val="28"/>
          <w:szCs w:val="28"/>
        </w:rPr>
        <w:t xml:space="preserve"> </w:t>
      </w:r>
      <w:r w:rsidR="00E35349" w:rsidRPr="00524598">
        <w:rPr>
          <w:rFonts w:eastAsia="Times New Roman"/>
          <w:b w:val="0"/>
          <w:sz w:val="28"/>
          <w:szCs w:val="28"/>
          <w:u w:val="single"/>
        </w:rPr>
        <w:t>Nero Li</w:t>
      </w:r>
    </w:p>
    <w:p w14:paraId="5777A54E" w14:textId="77777777" w:rsidR="00ED45A4" w:rsidRDefault="00846CEB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</w:rPr>
      </w:pPr>
      <w:r>
        <w:rPr>
          <w:rFonts w:eastAsia="Times New Roman"/>
        </w:rPr>
        <w:pict w14:anchorId="6B2EEBA2">
          <v:rect id="_x0000_i1025" style="width:6in;height:1.5pt" o:hralign="center" o:hrstd="t" o:hr="t" fillcolor="#a0a0a0" stroked="f"/>
        </w:pict>
      </w:r>
    </w:p>
    <w:p w14:paraId="6902B372" w14:textId="77777777" w:rsidR="00FD42F4" w:rsidRDefault="00FD42F4" w:rsidP="00FD42F4">
      <w:pPr>
        <w:spacing w:line="360" w:lineRule="auto"/>
      </w:pPr>
      <w:r>
        <w:t>Answer for Question 1:</w:t>
      </w:r>
    </w:p>
    <w:p w14:paraId="27AAF8A7" w14:textId="414E0213" w:rsidR="00FD42F4" w:rsidRDefault="004D467B" w:rsidP="00FD42F4">
      <w:pPr>
        <w:pStyle w:val="NormalWeb"/>
        <w:spacing w:before="0" w:beforeAutospacing="0" w:after="0" w:afterAutospacing="0" w:line="360" w:lineRule="auto"/>
        <w:ind w:firstLine="720"/>
        <w:rPr>
          <w:rFonts w:ascii="Ink Free" w:hAnsi="Ink Free"/>
          <w:lang w:eastAsia="zh-CN"/>
        </w:rPr>
      </w:pPr>
      <w:r>
        <w:rPr>
          <w:rFonts w:ascii="Ink Free" w:hAnsi="Ink Free"/>
          <w:lang w:eastAsia="zh-CN"/>
        </w:rPr>
        <w:t xml:space="preserve">The most effective way to generate hash code for a key of </w:t>
      </w:r>
      <w:r w:rsidR="00CC04C6">
        <w:rPr>
          <w:rFonts w:ascii="Ink Free" w:hAnsi="Ink Free"/>
          <w:lang w:eastAsia="zh-CN"/>
        </w:rPr>
        <w:t xml:space="preserve">the </w:t>
      </w:r>
      <w:r>
        <w:rPr>
          <w:rFonts w:ascii="Ink Free" w:hAnsi="Ink Free"/>
          <w:lang w:eastAsia="zh-CN"/>
        </w:rPr>
        <w:t>string is the cyclic shift hash code. For this method, we use the character’s ASCII number</w:t>
      </w:r>
      <w:r w:rsidR="00CC04C6">
        <w:rPr>
          <w:rFonts w:ascii="Ink Free" w:hAnsi="Ink Free"/>
          <w:lang w:eastAsia="zh-CN"/>
        </w:rPr>
        <w:t>s</w:t>
      </w:r>
      <w:r>
        <w:rPr>
          <w:rFonts w:ascii="Ink Free" w:hAnsi="Ink Free"/>
          <w:lang w:eastAsia="zh-CN"/>
        </w:rPr>
        <w:t xml:space="preserve"> and add them up together. When we added one character, we do the n-bit </w:t>
      </w:r>
      <w:r w:rsidR="009E727C">
        <w:rPr>
          <w:rFonts w:ascii="Ink Free" w:hAnsi="Ink Free"/>
          <w:lang w:eastAsia="zh-CN"/>
        </w:rPr>
        <w:t xml:space="preserve">shift operation onto our int number to change its value, and then we add the new character into this number. Finally, we successfully transferred the string into a hash code. Based on the experiment, if we do the bit shift around 4 to 14, we will get the least collisions for </w:t>
      </w:r>
      <w:r w:rsidR="00CC04C6">
        <w:rPr>
          <w:rFonts w:ascii="Ink Free" w:hAnsi="Ink Free"/>
          <w:lang w:eastAsia="zh-CN"/>
        </w:rPr>
        <w:t xml:space="preserve">a </w:t>
      </w:r>
      <w:r w:rsidR="009E727C">
        <w:rPr>
          <w:rFonts w:ascii="Ink Free" w:hAnsi="Ink Free"/>
          <w:lang w:eastAsia="zh-CN"/>
        </w:rPr>
        <w:t>separate chaining hash table.</w:t>
      </w:r>
    </w:p>
    <w:p w14:paraId="2F76551E" w14:textId="24565D64" w:rsidR="004D467B" w:rsidRPr="00F31018" w:rsidRDefault="004D467B" w:rsidP="00FD42F4">
      <w:pPr>
        <w:pStyle w:val="NormalWeb"/>
        <w:spacing w:before="0" w:beforeAutospacing="0" w:after="0" w:afterAutospacing="0" w:line="360" w:lineRule="auto"/>
        <w:ind w:firstLine="720"/>
        <w:rPr>
          <w:rFonts w:ascii="Ink Free" w:hAnsi="Ink Free"/>
          <w:lang w:eastAsia="zh-CN"/>
        </w:rPr>
      </w:pPr>
      <w:r>
        <w:rPr>
          <w:rFonts w:ascii="Ink Free" w:hAnsi="Ink Free"/>
          <w:lang w:eastAsia="zh-CN"/>
        </w:rPr>
        <w:t>The polynomial hash codes are also another effective way to generate hash code</w:t>
      </w:r>
      <w:r w:rsidR="00CC04C6">
        <w:rPr>
          <w:rFonts w:ascii="Ink Free" w:hAnsi="Ink Free"/>
          <w:lang w:eastAsia="zh-CN"/>
        </w:rPr>
        <w:t>s</w:t>
      </w:r>
      <w:r>
        <w:rPr>
          <w:rFonts w:ascii="Ink Free" w:hAnsi="Ink Free"/>
          <w:lang w:eastAsia="zh-CN"/>
        </w:rPr>
        <w:t xml:space="preserve"> for string</w:t>
      </w:r>
      <w:r w:rsidR="00CC04C6">
        <w:rPr>
          <w:rFonts w:ascii="Ink Free" w:hAnsi="Ink Free"/>
          <w:lang w:eastAsia="zh-CN"/>
        </w:rPr>
        <w:t>s</w:t>
      </w:r>
      <w:r w:rsidR="009E727C">
        <w:rPr>
          <w:rFonts w:ascii="Ink Free" w:hAnsi="Ink Free"/>
          <w:lang w:eastAsia="zh-CN"/>
        </w:rPr>
        <w:t>. It also add</w:t>
      </w:r>
      <w:r w:rsidR="00CC04C6">
        <w:rPr>
          <w:rFonts w:ascii="Ink Free" w:hAnsi="Ink Free"/>
          <w:lang w:eastAsia="zh-CN"/>
        </w:rPr>
        <w:t>s</w:t>
      </w:r>
      <w:r w:rsidR="009E727C">
        <w:rPr>
          <w:rFonts w:ascii="Ink Free" w:hAnsi="Ink Free"/>
          <w:lang w:eastAsia="zh-CN"/>
        </w:rPr>
        <w:t xml:space="preserve"> up all the characters’ ASCII number</w:t>
      </w:r>
      <w:r w:rsidR="00CC04C6">
        <w:rPr>
          <w:rFonts w:ascii="Ink Free" w:hAnsi="Ink Free"/>
          <w:lang w:eastAsia="zh-CN"/>
        </w:rPr>
        <w:t>s</w:t>
      </w:r>
      <w:r w:rsidR="009E727C">
        <w:rPr>
          <w:rFonts w:ascii="Ink Free" w:hAnsi="Ink Free"/>
          <w:lang w:eastAsia="zh-CN"/>
        </w:rPr>
        <w:t xml:space="preserve">, but instead of doing the shift operation, we multiplied a number to enlarge the current hash code before we add a new character, and finally get the result. It will consist </w:t>
      </w:r>
      <w:r w:rsidR="00CC04C6">
        <w:rPr>
          <w:rFonts w:ascii="Ink Free" w:hAnsi="Ink Free"/>
          <w:lang w:eastAsia="zh-CN"/>
        </w:rPr>
        <w:t xml:space="preserve">of </w:t>
      </w:r>
      <w:r w:rsidR="009E727C">
        <w:rPr>
          <w:rFonts w:ascii="Ink Free" w:hAnsi="Ink Free"/>
          <w:lang w:eastAsia="zh-CN"/>
        </w:rPr>
        <w:t>more collisions, but if we can choose a great number such as 33, 37, 39</w:t>
      </w:r>
      <w:r w:rsidR="00CC04C6">
        <w:rPr>
          <w:rFonts w:ascii="Ink Free" w:hAnsi="Ink Free"/>
          <w:lang w:eastAsia="zh-CN"/>
        </w:rPr>
        <w:t>, or 41, we will get fewer collisions than expected.</w:t>
      </w:r>
    </w:p>
    <w:p w14:paraId="6511E925" w14:textId="77777777" w:rsidR="00FD42F4" w:rsidRDefault="00FD42F4" w:rsidP="00FD42F4">
      <w:pPr>
        <w:pStyle w:val="NormalWeb"/>
        <w:spacing w:before="0" w:beforeAutospacing="0" w:after="0" w:afterAutospacing="0" w:line="360" w:lineRule="auto"/>
      </w:pPr>
      <w:r>
        <w:t>Answer for Question 2:</w:t>
      </w:r>
    </w:p>
    <w:p w14:paraId="7324E218" w14:textId="00DB48A4" w:rsidR="00FD42F4" w:rsidRDefault="00CC04C6" w:rsidP="00FD42F4">
      <w:pPr>
        <w:spacing w:line="360" w:lineRule="auto"/>
        <w:ind w:firstLine="720"/>
        <w:rPr>
          <w:rFonts w:ascii="Ink Free" w:hAnsi="Ink Free"/>
          <w:lang w:eastAsia="zh-CN"/>
        </w:rPr>
      </w:pPr>
      <w:r>
        <w:rPr>
          <w:rFonts w:ascii="Ink Free" w:hAnsi="Ink Free"/>
          <w:lang w:eastAsia="zh-CN"/>
        </w:rPr>
        <w:t>We cannot</w:t>
      </w:r>
      <w:r w:rsidR="00EA3155">
        <w:rPr>
          <w:rFonts w:ascii="Ink Free" w:hAnsi="Ink Free"/>
          <w:lang w:eastAsia="zh-CN"/>
        </w:rPr>
        <w:t xml:space="preserve"> create a hash table without capacity since it allow</w:t>
      </w:r>
      <w:r w:rsidR="002F068C">
        <w:rPr>
          <w:rFonts w:ascii="Ink Free" w:hAnsi="Ink Free"/>
          <w:lang w:eastAsia="zh-CN"/>
        </w:rPr>
        <w:t>s</w:t>
      </w:r>
      <w:r w:rsidR="00EA3155">
        <w:rPr>
          <w:rFonts w:ascii="Ink Free" w:hAnsi="Ink Free"/>
          <w:lang w:eastAsia="zh-CN"/>
        </w:rPr>
        <w:t xml:space="preserve"> us to use index</w:t>
      </w:r>
      <w:r w:rsidR="002F068C">
        <w:rPr>
          <w:rFonts w:ascii="Ink Free" w:hAnsi="Ink Free"/>
          <w:lang w:eastAsia="zh-CN"/>
        </w:rPr>
        <w:t>es</w:t>
      </w:r>
      <w:r w:rsidR="00EA3155">
        <w:rPr>
          <w:rFonts w:ascii="Ink Free" w:hAnsi="Ink Free"/>
          <w:lang w:eastAsia="zh-CN"/>
        </w:rPr>
        <w:t xml:space="preserve"> and access data in the vector. However, our hash code might return a number that is out of bound. To deal with this problem, we have the compression functi</w:t>
      </w:r>
      <w:r w:rsidR="003D4970">
        <w:rPr>
          <w:rFonts w:ascii="Ink Free" w:hAnsi="Ink Free"/>
          <w:lang w:eastAsia="zh-CN"/>
        </w:rPr>
        <w:t xml:space="preserve">ons to compress our hash code into an index that can be found in our current hash table. </w:t>
      </w:r>
    </w:p>
    <w:p w14:paraId="6F571167" w14:textId="6A52AD9D" w:rsidR="003D4970" w:rsidRPr="00FD42F4" w:rsidRDefault="003D4970" w:rsidP="00FD42F4">
      <w:pPr>
        <w:spacing w:line="360" w:lineRule="auto"/>
        <w:ind w:firstLine="720"/>
        <w:rPr>
          <w:rFonts w:ascii="Ink Free" w:hAnsi="Ink Free"/>
          <w:lang w:eastAsia="zh-CN"/>
        </w:rPr>
      </w:pPr>
      <w:r>
        <w:rPr>
          <w:rFonts w:ascii="Ink Free" w:hAnsi="Ink Free"/>
          <w:lang w:eastAsia="zh-CN"/>
        </w:rPr>
        <w:t xml:space="preserve">The most popular and easiest compression function is the division method, |k| mod N, where k is our key value and N is the capacity for our vector. This will make sure that we can get an index that won’t go out of </w:t>
      </w:r>
      <w:r w:rsidR="002F068C">
        <w:rPr>
          <w:rFonts w:ascii="Ink Free" w:hAnsi="Ink Free"/>
          <w:lang w:eastAsia="zh-CN"/>
        </w:rPr>
        <w:t xml:space="preserve">the </w:t>
      </w:r>
      <w:r>
        <w:rPr>
          <w:rFonts w:ascii="Ink Free" w:hAnsi="Ink Free"/>
          <w:lang w:eastAsia="zh-CN"/>
        </w:rPr>
        <w:t>vector’s range. Another common compression function is the MAD method, |</w:t>
      </w:r>
      <w:proofErr w:type="spellStart"/>
      <w:r>
        <w:rPr>
          <w:rFonts w:ascii="Ink Free" w:hAnsi="Ink Free"/>
          <w:lang w:eastAsia="zh-CN"/>
        </w:rPr>
        <w:t>ak</w:t>
      </w:r>
      <w:proofErr w:type="spellEnd"/>
      <w:r>
        <w:rPr>
          <w:rFonts w:ascii="Ink Free" w:hAnsi="Ink Free"/>
          <w:lang w:eastAsia="zh-CN"/>
        </w:rPr>
        <w:t xml:space="preserve"> + b| mod N, where k and N are </w:t>
      </w:r>
      <w:r>
        <w:rPr>
          <w:rFonts w:ascii="Ink Free" w:hAnsi="Ink Free"/>
          <w:lang w:eastAsia="zh-CN"/>
        </w:rPr>
        <w:lastRenderedPageBreak/>
        <w:t xml:space="preserve">the same meaning as above, a and b are </w:t>
      </w:r>
      <w:r w:rsidR="002F068C">
        <w:rPr>
          <w:rFonts w:ascii="Ink Free" w:hAnsi="Ink Free"/>
          <w:lang w:eastAsia="zh-CN"/>
        </w:rPr>
        <w:t xml:space="preserve">randomly generated </w:t>
      </w:r>
      <w:r>
        <w:rPr>
          <w:rFonts w:ascii="Ink Free" w:hAnsi="Ink Free"/>
          <w:lang w:eastAsia="zh-CN"/>
        </w:rPr>
        <w:t>positive integers</w:t>
      </w:r>
      <w:r w:rsidR="002F068C">
        <w:rPr>
          <w:rFonts w:ascii="Ink Free" w:hAnsi="Ink Free"/>
          <w:lang w:eastAsia="zh-CN"/>
        </w:rPr>
        <w:t xml:space="preserve"> when the hash map has been constructed. It will help reduce the collide situations and make our hash table more efficient than before.</w:t>
      </w:r>
    </w:p>
    <w:p w14:paraId="0623573A" w14:textId="6D710AA7" w:rsidR="0035500A" w:rsidRPr="00F41A27" w:rsidRDefault="00DD2D78" w:rsidP="00F31018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>
        <w:t>Exercise 1</w:t>
      </w:r>
      <w:r w:rsidR="00356DEE">
        <w:t xml:space="preserve"> (with extra credit)</w:t>
      </w:r>
      <w:r>
        <w:t xml:space="preserve"> </w:t>
      </w:r>
      <w:r w:rsidR="00957089">
        <w:t>-- need</w:t>
      </w:r>
      <w:r>
        <w:t xml:space="preserve"> to submit source code and I/O</w:t>
      </w:r>
      <w:r>
        <w:br/>
        <w:t xml:space="preserve">  -- check if completely done </w:t>
      </w:r>
      <w:r w:rsidR="00524598" w:rsidRPr="00E7723E">
        <w:rPr>
          <w:rFonts w:ascii="Segoe UI Emoji" w:hAnsi="Segoe UI Emoji" w:cs="Segoe UI Emoji"/>
          <w:u w:val="single"/>
        </w:rPr>
        <w:t>✔️</w:t>
      </w:r>
      <w:r w:rsidR="00DF69E4">
        <w:rPr>
          <w:u w:val="single"/>
        </w:rPr>
        <w:t xml:space="preserve"> </w:t>
      </w:r>
      <w:r>
        <w:t>; otherwise, discuss issues below</w:t>
      </w:r>
    </w:p>
    <w:p w14:paraId="195FDB90" w14:textId="37C91D56" w:rsidR="00E7723E" w:rsidRDefault="00DD2D78" w:rsidP="00335E17">
      <w:pPr>
        <w:pStyle w:val="NormalWeb"/>
        <w:spacing w:before="0" w:beforeAutospacing="0" w:after="0" w:afterAutospacing="0"/>
      </w:pPr>
      <w:r>
        <w:t>Source cod</w:t>
      </w:r>
      <w:r w:rsidR="00524598">
        <w:t>e</w:t>
      </w:r>
      <w:r w:rsidR="00E7723E">
        <w:t xml:space="preserve"> below</w:t>
      </w:r>
      <w:r>
        <w:t>:</w:t>
      </w:r>
      <w:r w:rsidR="00957089">
        <w:t xml:space="preserve"> </w:t>
      </w:r>
    </w:p>
    <w:p w14:paraId="3977464F" w14:textId="41279805" w:rsidR="00335E17" w:rsidRPr="00D55FAB" w:rsidRDefault="00335E17" w:rsidP="00335E17">
      <w:pPr>
        <w:pStyle w:val="NormalWeb"/>
        <w:spacing w:before="0" w:beforeAutospacing="0" w:after="0" w:afterAutospacing="0"/>
        <w:rPr>
          <w:b/>
          <w:bCs/>
        </w:rPr>
      </w:pPr>
      <w:r w:rsidRPr="00D55FAB">
        <w:rPr>
          <w:b/>
          <w:bCs/>
        </w:rPr>
        <w:t>exercise_1.cpp:</w:t>
      </w:r>
    </w:p>
    <w:p w14:paraId="26FFDB8C" w14:textId="77777777" w:rsidR="00335E17" w:rsidRPr="00E7723E" w:rsidRDefault="00335E17" w:rsidP="00335E17">
      <w:pPr>
        <w:pStyle w:val="NormalWeb"/>
        <w:spacing w:before="0" w:beforeAutospacing="0" w:after="0" w:afterAutospacing="0"/>
      </w:pPr>
    </w:p>
    <w:p w14:paraId="6C9871E4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/*  Program: PA_2_exercise_1  </w:t>
      </w:r>
    </w:p>
    <w:p w14:paraId="2F563AA8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Author: Nero Li</w:t>
      </w:r>
    </w:p>
    <w:p w14:paraId="1A150F22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Class: CSCI 230   </w:t>
      </w:r>
    </w:p>
    <w:p w14:paraId="34F2457F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Date: 03/08/2022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</w:t>
      </w:r>
    </w:p>
    <w:p w14:paraId="4D60F12D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Description: </w:t>
      </w:r>
    </w:p>
    <w:p w14:paraId="1B113599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Perform a comparative analysis that studies the collision rates </w:t>
      </w:r>
    </w:p>
    <w:p w14:paraId="7E41F7C9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for various hash codes for character strings, such as various </w:t>
      </w:r>
    </w:p>
    <w:p w14:paraId="43CBC59E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polynomial hash codes for different values of the parameter a. </w:t>
      </w:r>
    </w:p>
    <w:p w14:paraId="7B6911F1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Use a hash table to determine collisions, but only count </w:t>
      </w:r>
    </w:p>
    <w:p w14:paraId="08E238B3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collisions where different strings map to the same hash code </w:t>
      </w:r>
    </w:p>
    <w:p w14:paraId="69A5DF1A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(</w:t>
      </w:r>
      <w:proofErr w:type="gram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not</w:t>
      </w:r>
      <w:proofErr w:type="gram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if they map to the same location in this hash table). Test </w:t>
      </w:r>
    </w:p>
    <w:p w14:paraId="1B6CCB81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these hash codes on text files found on the Internet.</w:t>
      </w:r>
    </w:p>
    <w:p w14:paraId="37C7CC49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6F4DDBF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I certify that the code below is my own work.</w:t>
      </w:r>
    </w:p>
    <w:p w14:paraId="7AEB97F7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3B31C5AF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Exception(s): N/A</w:t>
      </w:r>
    </w:p>
    <w:p w14:paraId="7F79943A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638641C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*/</w:t>
      </w:r>
    </w:p>
    <w:p w14:paraId="6C658DDD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F0055B1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#include &lt;iostream&gt;</w:t>
      </w:r>
    </w:p>
    <w:p w14:paraId="1AE42B43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#include &lt;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fstream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&gt;</w:t>
      </w:r>
    </w:p>
    <w:p w14:paraId="3E5C7983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#include &lt;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cmath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&gt;</w:t>
      </w:r>
    </w:p>
    <w:p w14:paraId="7CAE7E10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#include &lt;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unordered_map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&gt;</w:t>
      </w:r>
    </w:p>
    <w:p w14:paraId="4D272618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#include &lt;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unordered_se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&gt;</w:t>
      </w:r>
    </w:p>
    <w:p w14:paraId="71ED5157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85662A7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651377CF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6E8238E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int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cyclicShiftHash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(string s, int a)</w:t>
      </w:r>
    </w:p>
    <w:p w14:paraId="02A8D2E2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21AEE8D7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int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len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=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s.siz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4E27578C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unsigned int h = 0;</w:t>
      </w:r>
    </w:p>
    <w:p w14:paraId="565685BA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for (int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= 0;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&lt;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len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;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++) </w:t>
      </w:r>
    </w:p>
    <w:p w14:paraId="505511AD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6A940345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h = (h &lt;&lt; a) | (h &gt;&gt; (32 - a));</w:t>
      </w:r>
    </w:p>
    <w:p w14:paraId="4B4E5DB6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h += s[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];</w:t>
      </w:r>
    </w:p>
    <w:p w14:paraId="186DDB52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4983A836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return (int)h;</w:t>
      </w:r>
    </w:p>
    <w:p w14:paraId="5AD90E23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54002B7B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590F490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int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polynomialHash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(string s, int a) </w:t>
      </w:r>
    </w:p>
    <w:p w14:paraId="4502FAD9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lastRenderedPageBreak/>
        <w:t>{</w:t>
      </w:r>
    </w:p>
    <w:p w14:paraId="1E5E3C10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int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len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=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s.siz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2032F480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int h = 0;</w:t>
      </w:r>
    </w:p>
    <w:p w14:paraId="5DDA9F4D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for (int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= 0;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&lt;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len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; ++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) </w:t>
      </w:r>
    </w:p>
    <w:p w14:paraId="271E2DC8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h = s[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] + a * h;</w:t>
      </w:r>
    </w:p>
    <w:p w14:paraId="4BCF1F35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return h;</w:t>
      </w:r>
    </w:p>
    <w:p w14:paraId="63ED0E04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183FA086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BFDEBD3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void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HashTes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(string file, string msg, bool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isPoly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, int a)</w:t>
      </w:r>
    </w:p>
    <w:p w14:paraId="374CF1DE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1DE7A0ED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int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numOfCollisions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= 0;</w:t>
      </w:r>
    </w:p>
    <w:p w14:paraId="5A155E51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int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numOfWords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= 0;</w:t>
      </w:r>
    </w:p>
    <w:p w14:paraId="00D02870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unordered_map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&lt;int, int&gt;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hashCollisionCoun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; </w:t>
      </w:r>
    </w:p>
    <w:p w14:paraId="4CAC1073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unordered_se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&lt;string&gt;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wordCheck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7FFFFBB8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ifstream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fin;</w:t>
      </w:r>
    </w:p>
    <w:p w14:paraId="1A68B563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fin.open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(file, </w:t>
      </w:r>
      <w:proofErr w:type="spellStart"/>
      <w:proofErr w:type="gram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ios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gramEnd"/>
      <w:r w:rsidRPr="00356DEE">
        <w:rPr>
          <w:rFonts w:ascii="Consolas" w:hAnsi="Consolas"/>
          <w:color w:val="auto"/>
          <w:sz w:val="21"/>
          <w:szCs w:val="21"/>
          <w:lang w:eastAsia="zh-CN"/>
        </w:rPr>
        <w:t>binary);</w:t>
      </w:r>
    </w:p>
    <w:p w14:paraId="3E034E0A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FD59C84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if (!fin)</w:t>
      </w:r>
    </w:p>
    <w:p w14:paraId="60E24759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return;</w:t>
      </w:r>
    </w:p>
    <w:p w14:paraId="63D8018A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0BFEDA9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while (!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fin.eof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0E0D6721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333A24D8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string cur;</w:t>
      </w:r>
    </w:p>
    <w:p w14:paraId="58A453B9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fin &gt;&gt; cur;</w:t>
      </w:r>
    </w:p>
    <w:p w14:paraId="332CD792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5A56BD13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if (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wordCheck.find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(cur) ==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wordCheck.end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4CA07537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42BDADBA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int hash =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isPoly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?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polynomialHash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(cur, a) :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cyclicShiftHash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(cur, a);</w:t>
      </w:r>
    </w:p>
    <w:p w14:paraId="01BE7DE2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</w:p>
    <w:p w14:paraId="03EFFB41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if (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hashCollisionCount.find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(hash) ==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hashCollisionCount.end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2886B047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hashCollisionCoun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[hash] = 0;</w:t>
      </w:r>
    </w:p>
    <w:p w14:paraId="52255F16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else</w:t>
      </w:r>
    </w:p>
    <w:p w14:paraId="7EBDAEA2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    ++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hashCollisionCoun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[hash];</w:t>
      </w:r>
    </w:p>
    <w:p w14:paraId="4DE18B11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0A0DBB9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wordCheck.inser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(cur);</w:t>
      </w:r>
    </w:p>
    <w:p w14:paraId="161A2C2A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051D0693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4591FB89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C6B9136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for (auto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: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hashCollisionCoun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15AE8150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62A3927B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if (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i.second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38377045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numOfCollisions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+=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i.second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; </w:t>
      </w:r>
    </w:p>
    <w:p w14:paraId="41DADD02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045D7CAF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184E8B8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&lt;&lt; msg &lt;&lt; " Hash in Number " &lt;&lt; a &lt;&lt; " Results\n";</w:t>
      </w:r>
    </w:p>
    <w:p w14:paraId="32E09597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&lt;&lt; "- Number of words:\t" &lt;&lt;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wordCheck.siz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() &lt;&lt;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6CD784EA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&lt;&lt; "- Number of collisions:\t" &lt;&lt;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numOfCollisions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2312F4A7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29407706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fin.clos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2922D82E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38CC1CA0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972FDA5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lastRenderedPageBreak/>
        <w:t>int main()</w:t>
      </w:r>
    </w:p>
    <w:p w14:paraId="1B795C6A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19DB0E33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HashTes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("usdeclarPC.txt", "Polynomial", true, 39);</w:t>
      </w:r>
    </w:p>
    <w:p w14:paraId="03BC7D25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HashTes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("usdeclarPC.txt", "Polynomial", true, 40);</w:t>
      </w:r>
    </w:p>
    <w:p w14:paraId="711993E9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HashTes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("usdeclarPC.txt", "Polynomial", true, 41);</w:t>
      </w:r>
    </w:p>
    <w:p w14:paraId="7D4C3692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HashTes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("usdeclarPC.txt", "Cyclic Shift", false, 1);</w:t>
      </w:r>
    </w:p>
    <w:p w14:paraId="6FD672A7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HashTes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("usdeclarPC.txt", "Cyclic Shift", false, 5);</w:t>
      </w:r>
    </w:p>
    <w:p w14:paraId="10F95500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HashTes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("usdeclarPC.txt", "Cyclic Shift", false, 13);</w:t>
      </w:r>
    </w:p>
    <w:p w14:paraId="483E9CDE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2514CF82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&lt;&lt; "Author: Nero Li\n";</w:t>
      </w:r>
    </w:p>
    <w:p w14:paraId="2A69866B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D5688B2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return 0;</w:t>
      </w:r>
    </w:p>
    <w:p w14:paraId="789AD26B" w14:textId="6BC6D5A0" w:rsidR="00846E93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}</w:t>
      </w:r>
      <w:r w:rsidR="00D55FAB" w:rsidRPr="00D55FAB">
        <w:rPr>
          <w:rFonts w:ascii="Consolas" w:hAnsi="Consolas"/>
          <w:color w:val="auto"/>
          <w:sz w:val="21"/>
          <w:szCs w:val="21"/>
          <w:lang w:eastAsia="zh-CN"/>
        </w:rPr>
        <w:t xml:space="preserve">  </w:t>
      </w:r>
    </w:p>
    <w:p w14:paraId="2AEB1685" w14:textId="77777777" w:rsidR="00D55FAB" w:rsidRDefault="00D55FAB" w:rsidP="00D55FAB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0DA5BC6" w14:textId="55C8EEA5" w:rsidR="00524598" w:rsidRDefault="00DD2D78" w:rsidP="00335E17">
      <w:r>
        <w:t>Input/output</w:t>
      </w:r>
      <w:r w:rsidR="00E7723E">
        <w:t xml:space="preserve"> below</w:t>
      </w:r>
      <w:r>
        <w:t>:</w:t>
      </w:r>
    </w:p>
    <w:p w14:paraId="18781D90" w14:textId="77777777" w:rsidR="00335E17" w:rsidRDefault="00335E17" w:rsidP="00335E17"/>
    <w:p w14:paraId="15C39492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Polynomial Hash in Number 39 Results</w:t>
      </w:r>
    </w:p>
    <w:p w14:paraId="0B276495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- Number of words:      623</w:t>
      </w:r>
    </w:p>
    <w:p w14:paraId="014A5CCF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- Number of collisions: 0</w:t>
      </w:r>
    </w:p>
    <w:p w14:paraId="1CD718EA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2E386D4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Polynomial Hash in Number 40 Results</w:t>
      </w:r>
    </w:p>
    <w:p w14:paraId="6DB82C5F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- Number of words:      623</w:t>
      </w:r>
    </w:p>
    <w:p w14:paraId="4D8B274C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- Number of collisions: 0</w:t>
      </w:r>
    </w:p>
    <w:p w14:paraId="6E6F5B42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10CEC36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Polynomial Hash in Number 41 Results</w:t>
      </w:r>
    </w:p>
    <w:p w14:paraId="27CEA990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- Number of words:      623</w:t>
      </w:r>
    </w:p>
    <w:p w14:paraId="3E4BB9E7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- Number of collisions: 0</w:t>
      </w:r>
    </w:p>
    <w:p w14:paraId="7A279C6B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CA8BC57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Cyclic Shift Hash in Number 1 Results</w:t>
      </w:r>
    </w:p>
    <w:p w14:paraId="504E3F07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- Number of words:      623</w:t>
      </w:r>
    </w:p>
    <w:p w14:paraId="64D4DF2F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- Number of collisions: 19</w:t>
      </w:r>
    </w:p>
    <w:p w14:paraId="558300A3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DBC6301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Cyclic Shift Hash in Number 5 Results</w:t>
      </w:r>
    </w:p>
    <w:p w14:paraId="5F2EE585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- Number of words:      623</w:t>
      </w:r>
    </w:p>
    <w:p w14:paraId="2527F616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- Number of collisions: 0</w:t>
      </w:r>
    </w:p>
    <w:p w14:paraId="09186A82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8BABFC4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Cyclic Shift Hash in Number 13 Results</w:t>
      </w:r>
    </w:p>
    <w:p w14:paraId="7F5B8110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- Number of words:      623</w:t>
      </w:r>
    </w:p>
    <w:p w14:paraId="74735239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- Number of collisions: 0</w:t>
      </w:r>
    </w:p>
    <w:p w14:paraId="07264807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699F586" w14:textId="62A5D6A2" w:rsidR="00D55FAB" w:rsidRDefault="00356DEE" w:rsidP="00356DEE">
      <w:r w:rsidRPr="00356DEE">
        <w:rPr>
          <w:rFonts w:ascii="Consolas" w:hAnsi="Consolas"/>
          <w:color w:val="auto"/>
          <w:sz w:val="21"/>
          <w:szCs w:val="21"/>
          <w:lang w:eastAsia="zh-CN"/>
        </w:rPr>
        <w:t>Author: Nero Li</w:t>
      </w:r>
    </w:p>
    <w:p w14:paraId="7CB78F22" w14:textId="0B4E732B" w:rsidR="0035500A" w:rsidRDefault="00DD2D78" w:rsidP="00F41A27">
      <w:pPr>
        <w:spacing w:line="360" w:lineRule="auto"/>
      </w:pPr>
      <w:r>
        <w:t>Exercise 2</w:t>
      </w:r>
      <w:r w:rsidR="00F41A27">
        <w:t xml:space="preserve"> </w:t>
      </w:r>
      <w:r>
        <w:t>--  need to submit source code and I/O</w:t>
      </w:r>
      <w:r>
        <w:br/>
      </w:r>
      <w:r w:rsidR="0035500A">
        <w:t xml:space="preserve">  -- check if completely done </w:t>
      </w:r>
      <w:r w:rsidR="0035500A" w:rsidRPr="00E7723E">
        <w:rPr>
          <w:rFonts w:ascii="Segoe UI Emoji" w:hAnsi="Segoe UI Emoji" w:cs="Segoe UI Emoji"/>
          <w:u w:val="single"/>
        </w:rPr>
        <w:t>✔️</w:t>
      </w:r>
      <w:r w:rsidR="0035500A">
        <w:rPr>
          <w:u w:val="single"/>
        </w:rPr>
        <w:t xml:space="preserve"> </w:t>
      </w:r>
      <w:r w:rsidR="0035500A">
        <w:t>; otherwise, discuss issues below</w:t>
      </w:r>
    </w:p>
    <w:p w14:paraId="382902EA" w14:textId="2F575BEB" w:rsidR="00086DCC" w:rsidRDefault="00DD2D78" w:rsidP="00086DCC">
      <w:r>
        <w:t>Source code below:</w:t>
      </w:r>
    </w:p>
    <w:p w14:paraId="1D5E6A56" w14:textId="676E677B" w:rsidR="00356DEE" w:rsidRDefault="00356DEE" w:rsidP="00797498">
      <w:pPr>
        <w:rPr>
          <w:b/>
          <w:bCs/>
        </w:rPr>
      </w:pPr>
      <w:proofErr w:type="spellStart"/>
      <w:r>
        <w:rPr>
          <w:b/>
          <w:bCs/>
        </w:rPr>
        <w:t>HashMap.h</w:t>
      </w:r>
      <w:proofErr w:type="spellEnd"/>
      <w:r>
        <w:rPr>
          <w:b/>
          <w:bCs/>
        </w:rPr>
        <w:t>:</w:t>
      </w:r>
    </w:p>
    <w:p w14:paraId="1184C43C" w14:textId="2D68F083" w:rsidR="00356DEE" w:rsidRDefault="00356DEE" w:rsidP="00797498">
      <w:pPr>
        <w:rPr>
          <w:b/>
          <w:bCs/>
        </w:rPr>
      </w:pPr>
    </w:p>
    <w:p w14:paraId="65D90448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#</w:t>
      </w:r>
      <w:proofErr w:type="gram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ifndef</w:t>
      </w:r>
      <w:proofErr w:type="gram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HM_H</w:t>
      </w:r>
    </w:p>
    <w:p w14:paraId="518637FD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#</w:t>
      </w:r>
      <w:proofErr w:type="gram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define</w:t>
      </w:r>
      <w:proofErr w:type="gram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HM_H</w:t>
      </w:r>
    </w:p>
    <w:p w14:paraId="251ECC17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9884667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#include &lt;list&gt;</w:t>
      </w:r>
    </w:p>
    <w:p w14:paraId="6C01B229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lastRenderedPageBreak/>
        <w:t>#include &lt;vector&gt;</w:t>
      </w:r>
    </w:p>
    <w:p w14:paraId="181CB972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#include &lt;exception&gt;</w:t>
      </w:r>
    </w:p>
    <w:p w14:paraId="21030948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#include &lt;string&gt;</w:t>
      </w:r>
    </w:p>
    <w:p w14:paraId="0C87D1D9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#include "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Entry.h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"</w:t>
      </w:r>
    </w:p>
    <w:p w14:paraId="518A1845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9D1EFE0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class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NonexistentElement</w:t>
      </w:r>
      <w:proofErr w:type="spellEnd"/>
    </w:p>
    <w:p w14:paraId="45EC31ED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11442ADD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7F2D2AFC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NonexistentElemen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(const </w:t>
      </w:r>
      <w:proofErr w:type="gram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std::</w:t>
      </w:r>
      <w:proofErr w:type="gramEnd"/>
      <w:r w:rsidRPr="00356DEE">
        <w:rPr>
          <w:rFonts w:ascii="Consolas" w:hAnsi="Consolas"/>
          <w:color w:val="auto"/>
          <w:sz w:val="21"/>
          <w:szCs w:val="21"/>
          <w:lang w:eastAsia="zh-CN"/>
        </w:rPr>
        <w:t>string&amp; err)</w:t>
      </w:r>
    </w:p>
    <w:p w14:paraId="02D7096D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: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errMsg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(err) {}</w:t>
      </w:r>
    </w:p>
    <w:p w14:paraId="0E914217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gram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std::</w:t>
      </w:r>
      <w:proofErr w:type="gram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string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getError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()</w:t>
      </w:r>
    </w:p>
    <w:p w14:paraId="75A11544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{ return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errMsg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; }</w:t>
      </w:r>
    </w:p>
    <w:p w14:paraId="3FB9C94A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private:</w:t>
      </w:r>
    </w:p>
    <w:p w14:paraId="556BF1D3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gram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std::</w:t>
      </w:r>
      <w:proofErr w:type="gram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string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errMsg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2929129B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27BB8DD1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13C45AB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K,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V&gt;</w:t>
      </w:r>
    </w:p>
    <w:p w14:paraId="60499A8B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class HashMap {</w:t>
      </w:r>
    </w:p>
    <w:p w14:paraId="02BAB625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public: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public types</w:t>
      </w:r>
    </w:p>
    <w:p w14:paraId="4FEA4F48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typedef Entry&lt;const K,V&gt; Entry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a (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key,valu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) pair</w:t>
      </w:r>
    </w:p>
    <w:p w14:paraId="6AF04C95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class Iterator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a iterator/position</w:t>
      </w:r>
    </w:p>
    <w:p w14:paraId="1FB6CF4A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public: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public functions</w:t>
      </w:r>
    </w:p>
    <w:p w14:paraId="433B17BC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HashMap(int capacity = 100)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constructor</w:t>
      </w:r>
    </w:p>
    <w:p w14:paraId="4D0A5692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int size() const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number of entries</w:t>
      </w:r>
    </w:p>
    <w:p w14:paraId="20A7FFA0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bool empty() const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is the map empty?</w:t>
      </w:r>
    </w:p>
    <w:p w14:paraId="680655C5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Iterator find(const K&amp; k)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find entry with key k</w:t>
      </w:r>
    </w:p>
    <w:p w14:paraId="56154CB1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Iterator put(const K&amp; k, const V&amp; v)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insert/replace (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k,v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0A2C123F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void erase(const K&amp; k)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remove entry with key k</w:t>
      </w:r>
    </w:p>
    <w:p w14:paraId="57C4BC99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void erase(const Iterator&amp; p)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erase entry at p</w:t>
      </w:r>
    </w:p>
    <w:p w14:paraId="31841EE3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Iterator begin()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iterator to first entry</w:t>
      </w:r>
    </w:p>
    <w:p w14:paraId="34A1B41F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Iterator end()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iterator to end entry</w:t>
      </w:r>
    </w:p>
    <w:p w14:paraId="3A87D1F1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78DEBBD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protected: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protected types</w:t>
      </w:r>
    </w:p>
    <w:p w14:paraId="6A995553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typedef </w:t>
      </w:r>
      <w:proofErr w:type="gram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std::</w:t>
      </w:r>
      <w:proofErr w:type="gramEnd"/>
      <w:r w:rsidRPr="00356DEE">
        <w:rPr>
          <w:rFonts w:ascii="Consolas" w:hAnsi="Consolas"/>
          <w:color w:val="auto"/>
          <w:sz w:val="21"/>
          <w:szCs w:val="21"/>
          <w:lang w:eastAsia="zh-CN"/>
        </w:rPr>
        <w:t>list&lt;Entry&gt; Bucket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a bucket of entries</w:t>
      </w:r>
    </w:p>
    <w:p w14:paraId="176B3CAD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typedef </w:t>
      </w:r>
      <w:proofErr w:type="gram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std::</w:t>
      </w:r>
      <w:proofErr w:type="gram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vector&lt;Bucket&gt;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BktArray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a bucket array</w:t>
      </w:r>
    </w:p>
    <w:p w14:paraId="0803856E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Iterator finder(const K&amp; k)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// find utility</w:t>
      </w:r>
    </w:p>
    <w:p w14:paraId="0A227281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Iterator inserter(const Iterator&amp; p, const Entry&amp; e);   // insert utility</w:t>
      </w:r>
    </w:p>
    <w:p w14:paraId="668F7269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void eraser(const Iterator&amp; p)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// remove utility</w:t>
      </w:r>
    </w:p>
    <w:p w14:paraId="28252526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typedef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proofErr w:type="gram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BktArray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gram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iterator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BItor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// bucket iterator</w:t>
      </w:r>
    </w:p>
    <w:p w14:paraId="340EF813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typedef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gram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Bucket::</w:t>
      </w:r>
      <w:proofErr w:type="gram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iterator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EItor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// entry iterator</w:t>
      </w:r>
    </w:p>
    <w:p w14:paraId="3D4FBF81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static void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nextEntry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(Iterator&amp; p)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// bucket's next entry</w:t>
      </w:r>
    </w:p>
    <w:p w14:paraId="37728018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{ ++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p.en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; }</w:t>
      </w:r>
    </w:p>
    <w:p w14:paraId="3EA8F674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static bool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endOfBk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(const Iterator&amp; p)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// end of bucket?</w:t>
      </w:r>
    </w:p>
    <w:p w14:paraId="7303A2E5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{ return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p.en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==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p.bk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-&gt;end(); }</w:t>
      </w:r>
    </w:p>
    <w:p w14:paraId="6D8D1477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856FB03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int hash(const K&amp; k)</w:t>
      </w:r>
    </w:p>
    <w:p w14:paraId="1BE87D94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{</w:t>
      </w:r>
    </w:p>
    <w:p w14:paraId="4126684A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return k;</w:t>
      </w:r>
    </w:p>
    <w:p w14:paraId="797BAA55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18427BB6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990C045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private:</w:t>
      </w:r>
    </w:p>
    <w:p w14:paraId="512CF806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int n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number of entries</w:t>
      </w:r>
    </w:p>
    <w:p w14:paraId="4533D9AB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BktArray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B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bucket array</w:t>
      </w:r>
    </w:p>
    <w:p w14:paraId="713246A4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public: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public types</w:t>
      </w:r>
    </w:p>
    <w:p w14:paraId="30CCF365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class Iterator {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  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an iterator (&amp; position)</w:t>
      </w:r>
    </w:p>
    <w:p w14:paraId="41A2403C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private:</w:t>
      </w:r>
    </w:p>
    <w:p w14:paraId="08870FC6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EItor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ent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which entry</w:t>
      </w:r>
    </w:p>
    <w:p w14:paraId="4074C777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BItor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bkt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which bucket</w:t>
      </w:r>
    </w:p>
    <w:p w14:paraId="5B150455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const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BktArray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*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ba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which bucket array</w:t>
      </w:r>
    </w:p>
    <w:p w14:paraId="5054247E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public:</w:t>
      </w:r>
    </w:p>
    <w:p w14:paraId="4708DA07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Iterator(const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BktArray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&amp; a, const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BItor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&amp; b, const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EItor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&amp; q =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EItor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39A119BB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: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en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(q),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bk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(b),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ba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(&amp;a) { }</w:t>
      </w:r>
    </w:p>
    <w:p w14:paraId="7464F6F1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Entry&amp; operator*() const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get entry</w:t>
      </w:r>
    </w:p>
    <w:p w14:paraId="60627DD9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bool operator==(const Iterator&amp; p) const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are iterators equal?</w:t>
      </w:r>
    </w:p>
    <w:p w14:paraId="3D82E93D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Iterator&amp; operator++()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advance to next entry</w:t>
      </w:r>
    </w:p>
    <w:p w14:paraId="623AA937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friend class HashMap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give HashMap access</w:t>
      </w:r>
    </w:p>
    <w:p w14:paraId="7F7A9DEF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};</w:t>
      </w:r>
    </w:p>
    <w:p w14:paraId="1E09DCCD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B686B6D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6FEE3552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double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getAvgNum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20808D64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int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getMaxNum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7EBCFFE1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protected:</w:t>
      </w:r>
    </w:p>
    <w:p w14:paraId="33B150AD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gram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std::</w:t>
      </w:r>
      <w:proofErr w:type="gram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vector&lt;int&gt;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BktSiz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{0};</w:t>
      </w:r>
    </w:p>
    <w:p w14:paraId="3470D317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675EF5D1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109324F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K,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V&gt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constructor</w:t>
      </w:r>
    </w:p>
    <w:p w14:paraId="18DBE34F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HashMap&lt;K,V</w:t>
      </w:r>
      <w:proofErr w:type="gram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gram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HashMap(int capacity) : n(0), B(capacity),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BktSiz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(capacity) { }</w:t>
      </w:r>
    </w:p>
    <w:p w14:paraId="46AC02AC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FEF6A6F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K,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V&gt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number of entries</w:t>
      </w:r>
    </w:p>
    <w:p w14:paraId="2ED2F805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int HashMap&lt;K,V</w:t>
      </w:r>
      <w:proofErr w:type="gram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gramEnd"/>
      <w:r w:rsidRPr="00356DEE">
        <w:rPr>
          <w:rFonts w:ascii="Consolas" w:hAnsi="Consolas"/>
          <w:color w:val="auto"/>
          <w:sz w:val="21"/>
          <w:szCs w:val="21"/>
          <w:lang w:eastAsia="zh-CN"/>
        </w:rPr>
        <w:t>size() const { return n; }</w:t>
      </w:r>
    </w:p>
    <w:p w14:paraId="6E81AD88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FEB32D0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K,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V&gt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is the map empty?</w:t>
      </w:r>
    </w:p>
    <w:p w14:paraId="7D0951DD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bool HashMap&lt;K,V</w:t>
      </w:r>
      <w:proofErr w:type="gram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gramEnd"/>
      <w:r w:rsidRPr="00356DEE">
        <w:rPr>
          <w:rFonts w:ascii="Consolas" w:hAnsi="Consolas"/>
          <w:color w:val="auto"/>
          <w:sz w:val="21"/>
          <w:szCs w:val="21"/>
          <w:lang w:eastAsia="zh-CN"/>
        </w:rPr>
        <w:t>empty() const { return size() == 0; }</w:t>
      </w:r>
    </w:p>
    <w:p w14:paraId="699698AC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16BF565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K,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V&gt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find utility</w:t>
      </w:r>
    </w:p>
    <w:p w14:paraId="35B207A6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HashMap&lt;K,V</w:t>
      </w:r>
      <w:proofErr w:type="gram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gramEnd"/>
      <w:r w:rsidRPr="00356DEE">
        <w:rPr>
          <w:rFonts w:ascii="Consolas" w:hAnsi="Consolas"/>
          <w:color w:val="auto"/>
          <w:sz w:val="21"/>
          <w:szCs w:val="21"/>
          <w:lang w:eastAsia="zh-CN"/>
        </w:rPr>
        <w:t>Iterator HashMap&lt;K,V&gt;::finder(const K&amp; k) {</w:t>
      </w:r>
    </w:p>
    <w:p w14:paraId="09DC2A9F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int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= hash(k) %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B.siz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()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// get hash index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</w:p>
    <w:p w14:paraId="5E5BDBE5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++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BktSiz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[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];</w:t>
      </w:r>
    </w:p>
    <w:p w14:paraId="050FBAA2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BItor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bk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=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B.begin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() +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// the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ith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bucket</w:t>
      </w:r>
    </w:p>
    <w:p w14:paraId="4777958B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Iterator p(B,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bk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,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bk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-&gt;begin())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// start of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ith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bucket</w:t>
      </w:r>
    </w:p>
    <w:p w14:paraId="51B0D448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while (!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endOfBk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(p) &amp;&amp; (*p).key() != k)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search for k</w:t>
      </w:r>
    </w:p>
    <w:p w14:paraId="07CC9F62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nextEntry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(p);</w:t>
      </w:r>
    </w:p>
    <w:p w14:paraId="500B222E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return p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return final position</w:t>
      </w:r>
    </w:p>
    <w:p w14:paraId="562B25A9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5050B443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3204F72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K,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V&gt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find key</w:t>
      </w:r>
    </w:p>
    <w:p w14:paraId="4994B1D7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HashMap&lt;K,V</w:t>
      </w:r>
      <w:proofErr w:type="gram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gramEnd"/>
      <w:r w:rsidRPr="00356DEE">
        <w:rPr>
          <w:rFonts w:ascii="Consolas" w:hAnsi="Consolas"/>
          <w:color w:val="auto"/>
          <w:sz w:val="21"/>
          <w:szCs w:val="21"/>
          <w:lang w:eastAsia="zh-CN"/>
        </w:rPr>
        <w:t>Iterator HashMap&lt;K,V&gt;::find(const K&amp; k) {</w:t>
      </w:r>
    </w:p>
    <w:p w14:paraId="68774E62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Iterator p = finder(k)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look for k</w:t>
      </w:r>
    </w:p>
    <w:p w14:paraId="4406F82B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if (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endOfBk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(p))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didn't find it?</w:t>
      </w:r>
    </w:p>
    <w:p w14:paraId="5A6B590B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return end()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return end iterator</w:t>
      </w:r>
    </w:p>
    <w:p w14:paraId="6343E983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else</w:t>
      </w:r>
    </w:p>
    <w:p w14:paraId="3F6243B8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return p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return its position</w:t>
      </w:r>
    </w:p>
    <w:p w14:paraId="37CCD0B9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47700BBE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07F5D41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K,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V&gt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insert utility</w:t>
      </w:r>
    </w:p>
    <w:p w14:paraId="2129494D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HashMap&lt;K,V</w:t>
      </w:r>
      <w:proofErr w:type="gram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gramEnd"/>
      <w:r w:rsidRPr="00356DEE">
        <w:rPr>
          <w:rFonts w:ascii="Consolas" w:hAnsi="Consolas"/>
          <w:color w:val="auto"/>
          <w:sz w:val="21"/>
          <w:szCs w:val="21"/>
          <w:lang w:eastAsia="zh-CN"/>
        </w:rPr>
        <w:t>Iterator HashMap&lt;K,V&gt;::inserter(const Iterator&amp; p, const Entry&amp; e) {</w:t>
      </w:r>
    </w:p>
    <w:p w14:paraId="47EDDBC6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EItor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ins =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p.bk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-&gt;insert(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p.en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, e)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insert before p</w:t>
      </w:r>
    </w:p>
    <w:p w14:paraId="0B151BBE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n++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one more entry</w:t>
      </w:r>
    </w:p>
    <w:p w14:paraId="43D5EF36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return Iterator(B,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p.bk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, ins)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return this position</w:t>
      </w:r>
    </w:p>
    <w:p w14:paraId="0146C463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12E8AE4F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373C3DA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K,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V&gt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insert/replace (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v,k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0B2D3530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HashMap&lt;K,V</w:t>
      </w:r>
      <w:proofErr w:type="gram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gramEnd"/>
      <w:r w:rsidRPr="00356DEE">
        <w:rPr>
          <w:rFonts w:ascii="Consolas" w:hAnsi="Consolas"/>
          <w:color w:val="auto"/>
          <w:sz w:val="21"/>
          <w:szCs w:val="21"/>
          <w:lang w:eastAsia="zh-CN"/>
        </w:rPr>
        <w:t>Iterator HashMap&lt;K,V&gt;::put(const K&amp; k, const V&amp; v) {</w:t>
      </w:r>
    </w:p>
    <w:p w14:paraId="605E29FF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Iterator p = finder(k)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search for k</w:t>
      </w:r>
    </w:p>
    <w:p w14:paraId="177DFCA2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if (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endOfBk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(p)) {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k not found?</w:t>
      </w:r>
    </w:p>
    <w:p w14:paraId="57519EAE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return inserter(p, Entry(k, v))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insert at end of bucket</w:t>
      </w:r>
    </w:p>
    <w:p w14:paraId="71414C27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}</w:t>
      </w:r>
    </w:p>
    <w:p w14:paraId="7113774A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else {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found it?</w:t>
      </w:r>
    </w:p>
    <w:p w14:paraId="12D44D4B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p.en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-&gt;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setValu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(v)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replace value with v</w:t>
      </w:r>
    </w:p>
    <w:p w14:paraId="75A5F003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return p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return this position</w:t>
      </w:r>
    </w:p>
    <w:p w14:paraId="79F5A503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}</w:t>
      </w:r>
    </w:p>
    <w:p w14:paraId="5FC86317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258E6510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2C7EC61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K,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V&gt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remove utility</w:t>
      </w:r>
    </w:p>
    <w:p w14:paraId="2AC42FB7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void HashMap&lt;K,V</w:t>
      </w:r>
      <w:proofErr w:type="gram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gramEnd"/>
      <w:r w:rsidRPr="00356DEE">
        <w:rPr>
          <w:rFonts w:ascii="Consolas" w:hAnsi="Consolas"/>
          <w:color w:val="auto"/>
          <w:sz w:val="21"/>
          <w:szCs w:val="21"/>
          <w:lang w:eastAsia="zh-CN"/>
        </w:rPr>
        <w:t>eraser(const Iterator&amp; p) {</w:t>
      </w:r>
    </w:p>
    <w:p w14:paraId="4367373A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p.bk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-&gt;erase(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p.en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)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remove entry from bucket</w:t>
      </w:r>
    </w:p>
    <w:p w14:paraId="69BE8B4D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n--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one fewer entry</w:t>
      </w:r>
    </w:p>
    <w:p w14:paraId="4DF30401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7EED7DF1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8056FBF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K,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V&gt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remove entry at p</w:t>
      </w:r>
    </w:p>
    <w:p w14:paraId="039CF37E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void HashMap&lt;K,V</w:t>
      </w:r>
      <w:proofErr w:type="gram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gramEnd"/>
      <w:r w:rsidRPr="00356DEE">
        <w:rPr>
          <w:rFonts w:ascii="Consolas" w:hAnsi="Consolas"/>
          <w:color w:val="auto"/>
          <w:sz w:val="21"/>
          <w:szCs w:val="21"/>
          <w:lang w:eastAsia="zh-CN"/>
        </w:rPr>
        <w:t>erase(const Iterator&amp; p)</w:t>
      </w:r>
    </w:p>
    <w:p w14:paraId="3735DB0D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{ eraser(p); }</w:t>
      </w:r>
    </w:p>
    <w:p w14:paraId="282156FE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2131CE0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K,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V&gt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remove entry with key k</w:t>
      </w:r>
    </w:p>
    <w:p w14:paraId="5247859B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void HashMap&lt;K,V</w:t>
      </w:r>
      <w:proofErr w:type="gram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gramEnd"/>
      <w:r w:rsidRPr="00356DEE">
        <w:rPr>
          <w:rFonts w:ascii="Consolas" w:hAnsi="Consolas"/>
          <w:color w:val="auto"/>
          <w:sz w:val="21"/>
          <w:szCs w:val="21"/>
          <w:lang w:eastAsia="zh-CN"/>
        </w:rPr>
        <w:t>erase(const K&amp; k) {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1CDD690C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Iterator p = finder(k)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find k</w:t>
      </w:r>
    </w:p>
    <w:p w14:paraId="7513ADC0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if (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endOfBk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(p))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not found?</w:t>
      </w:r>
    </w:p>
    <w:p w14:paraId="0EFD8807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throw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NonexistentElemen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("Erase of nonexistent")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...error</w:t>
      </w:r>
    </w:p>
    <w:p w14:paraId="2F582FF6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eraser(p)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remove it</w:t>
      </w:r>
    </w:p>
    <w:p w14:paraId="6534CBC7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357A8236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7E22131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K,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V&gt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iterator to end</w:t>
      </w:r>
    </w:p>
    <w:p w14:paraId="79202AE4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HashMap&lt;K,V</w:t>
      </w:r>
      <w:proofErr w:type="gram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gram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Iterator HashMap&lt;K,V&gt;::end() </w:t>
      </w:r>
    </w:p>
    <w:p w14:paraId="621A61B7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{ return Iterator(B,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B.end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()); }</w:t>
      </w:r>
    </w:p>
    <w:p w14:paraId="2923911C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4829AAA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K,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V&gt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iterator to front</w:t>
      </w:r>
    </w:p>
    <w:p w14:paraId="31744E24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HashMap&lt;K,V</w:t>
      </w:r>
      <w:proofErr w:type="gram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gramEnd"/>
      <w:r w:rsidRPr="00356DEE">
        <w:rPr>
          <w:rFonts w:ascii="Consolas" w:hAnsi="Consolas"/>
          <w:color w:val="auto"/>
          <w:sz w:val="21"/>
          <w:szCs w:val="21"/>
          <w:lang w:eastAsia="zh-CN"/>
        </w:rPr>
        <w:t>Iterator HashMap&lt;K,V&gt;::begin() {</w:t>
      </w:r>
    </w:p>
    <w:p w14:paraId="55E68182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if (empty()) return end()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//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emtpty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- return end</w:t>
      </w:r>
    </w:p>
    <w:p w14:paraId="07034E8B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BItor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bk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=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B.begin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()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else search for an entry</w:t>
      </w:r>
    </w:p>
    <w:p w14:paraId="24E8D6B5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while (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bk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-&gt;empty()) ++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bk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find nonempty bucket</w:t>
      </w:r>
    </w:p>
    <w:p w14:paraId="138197AD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return Iterator(B,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bk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,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bk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-&gt;begin())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return first of bucket</w:t>
      </w:r>
    </w:p>
    <w:p w14:paraId="6DA48AFB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5C74B5CB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46F1B45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K,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V&gt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get entry</w:t>
      </w:r>
    </w:p>
    <w:p w14:paraId="3575D679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HashMap&lt;K,V</w:t>
      </w:r>
      <w:proofErr w:type="gram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gramEnd"/>
      <w:r w:rsidRPr="00356DEE">
        <w:rPr>
          <w:rFonts w:ascii="Consolas" w:hAnsi="Consolas"/>
          <w:color w:val="auto"/>
          <w:sz w:val="21"/>
          <w:szCs w:val="21"/>
          <w:lang w:eastAsia="zh-CN"/>
        </w:rPr>
        <w:t>Entry&amp;</w:t>
      </w:r>
    </w:p>
    <w:p w14:paraId="04B1A079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HashMap&lt;K,V</w:t>
      </w:r>
      <w:proofErr w:type="gram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gramEnd"/>
      <w:r w:rsidRPr="00356DEE">
        <w:rPr>
          <w:rFonts w:ascii="Consolas" w:hAnsi="Consolas"/>
          <w:color w:val="auto"/>
          <w:sz w:val="21"/>
          <w:szCs w:val="21"/>
          <w:lang w:eastAsia="zh-CN"/>
        </w:rPr>
        <w:t>Iterator::operator*() const</w:t>
      </w:r>
    </w:p>
    <w:p w14:paraId="2D66047F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{ return *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en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; }</w:t>
      </w:r>
    </w:p>
    <w:p w14:paraId="3DC73B01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F2F580D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K,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V&gt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advance to next entry</w:t>
      </w:r>
    </w:p>
    <w:p w14:paraId="7651B785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HashMap&lt;K,V</w:t>
      </w:r>
      <w:proofErr w:type="gram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gramEnd"/>
      <w:r w:rsidRPr="00356DEE">
        <w:rPr>
          <w:rFonts w:ascii="Consolas" w:hAnsi="Consolas"/>
          <w:color w:val="auto"/>
          <w:sz w:val="21"/>
          <w:szCs w:val="21"/>
          <w:lang w:eastAsia="zh-CN"/>
        </w:rPr>
        <w:t>Iterator&amp; HashMap&lt;K,V&gt;::Iterator::operator++() {</w:t>
      </w:r>
    </w:p>
    <w:p w14:paraId="37FA707D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++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en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next entry in bucket</w:t>
      </w:r>
    </w:p>
    <w:p w14:paraId="1DBA38F7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if (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endOfBk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(*this)) {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at end of bucket?</w:t>
      </w:r>
    </w:p>
    <w:p w14:paraId="0C280F23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++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bk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go to next bucket</w:t>
      </w:r>
    </w:p>
    <w:p w14:paraId="77D9560D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while (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bk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!=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ba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-&gt;end() &amp;&amp;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bk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-&gt;empty())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find nonempty bucket</w:t>
      </w:r>
    </w:p>
    <w:p w14:paraId="67C73498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++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bk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60399F6E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if (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bk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==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ba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-&gt;end()) return *this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end of bucket array?</w:t>
      </w:r>
    </w:p>
    <w:p w14:paraId="1DA6349A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en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=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bk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-&gt;begin()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first nonempty entry</w:t>
      </w:r>
    </w:p>
    <w:p w14:paraId="0C3CB22B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0F8BD445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return *this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return self</w:t>
      </w:r>
    </w:p>
    <w:p w14:paraId="025B1AD6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7C2126F5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EE06D16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K,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V&gt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are iterators equal?</w:t>
      </w:r>
    </w:p>
    <w:p w14:paraId="22C59493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bool HashMap&lt;K,V</w:t>
      </w:r>
      <w:proofErr w:type="gram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gramEnd"/>
      <w:r w:rsidRPr="00356DEE">
        <w:rPr>
          <w:rFonts w:ascii="Consolas" w:hAnsi="Consolas"/>
          <w:color w:val="auto"/>
          <w:sz w:val="21"/>
          <w:szCs w:val="21"/>
          <w:lang w:eastAsia="zh-CN"/>
        </w:rPr>
        <w:t>Iterator::operator==(const Iterator&amp; p) const {</w:t>
      </w:r>
    </w:p>
    <w:p w14:paraId="10E18BFE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if (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ba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!= p.ba ||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bk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!=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p.bk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) return false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//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ba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or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bk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differ?</w:t>
      </w:r>
    </w:p>
    <w:p w14:paraId="37C458C7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else if (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bk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==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ba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-&gt;end()) return true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both at the end?</w:t>
      </w:r>
    </w:p>
    <w:p w14:paraId="028EAB67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else return (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en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==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p.en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);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// else use entry to decide</w:t>
      </w:r>
    </w:p>
    <w:p w14:paraId="3652517B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0F0CA4F8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3217AEF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// New Added Function </w:t>
      </w:r>
    </w:p>
    <w:p w14:paraId="66760F8B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K,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V&gt;</w:t>
      </w:r>
    </w:p>
    <w:p w14:paraId="5A3F36EA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double HashMap&lt;K,V</w:t>
      </w:r>
      <w:proofErr w:type="gram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spellStart"/>
      <w:proofErr w:type="gramEnd"/>
      <w:r w:rsidRPr="00356DEE">
        <w:rPr>
          <w:rFonts w:ascii="Consolas" w:hAnsi="Consolas"/>
          <w:color w:val="auto"/>
          <w:sz w:val="21"/>
          <w:szCs w:val="21"/>
          <w:lang w:eastAsia="zh-CN"/>
        </w:rPr>
        <w:t>getAvgNum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()</w:t>
      </w:r>
    </w:p>
    <w:p w14:paraId="462A8CAB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696357E8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double total = 0;</w:t>
      </w:r>
    </w:p>
    <w:p w14:paraId="23304CAE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double count = 0;</w:t>
      </w:r>
    </w:p>
    <w:p w14:paraId="0EFA6A2F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7C83EAD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for (int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: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BktSiz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18195621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1F09FD51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if (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5D47D149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2734B497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total +=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2C00BAE1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++count;</w:t>
      </w:r>
    </w:p>
    <w:p w14:paraId="330E2228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}</w:t>
      </w:r>
    </w:p>
    <w:p w14:paraId="404118E5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1C64E428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659199A3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return total / count;</w:t>
      </w:r>
    </w:p>
    <w:p w14:paraId="1DBFEA84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66949DCC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6E767EC3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K,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V&gt;</w:t>
      </w:r>
    </w:p>
    <w:p w14:paraId="52E9EF02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int HashMap&lt;K,V</w:t>
      </w:r>
      <w:proofErr w:type="gram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spellStart"/>
      <w:proofErr w:type="gramEnd"/>
      <w:r w:rsidRPr="00356DEE">
        <w:rPr>
          <w:rFonts w:ascii="Consolas" w:hAnsi="Consolas"/>
          <w:color w:val="auto"/>
          <w:sz w:val="21"/>
          <w:szCs w:val="21"/>
          <w:lang w:eastAsia="zh-CN"/>
        </w:rPr>
        <w:t>getMaxNum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()</w:t>
      </w:r>
    </w:p>
    <w:p w14:paraId="7382F66A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023446C9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int max = 0;</w:t>
      </w:r>
    </w:p>
    <w:p w14:paraId="2A8C2D51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EB33AEB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for (int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: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BktSiz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1CE82696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111CFA79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max = (max &gt;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) ? max :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1FC1AD5B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642434C7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C09A363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return max;</w:t>
      </w:r>
    </w:p>
    <w:p w14:paraId="78CDF8C9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10CE1F79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DDFACB4" w14:textId="4E9A2086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#</w:t>
      </w:r>
      <w:proofErr w:type="gram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endif</w:t>
      </w:r>
      <w:proofErr w:type="gramEnd"/>
      <w:r w:rsidRPr="00D55FAB">
        <w:rPr>
          <w:rFonts w:ascii="Consolas" w:hAnsi="Consolas"/>
          <w:color w:val="auto"/>
          <w:sz w:val="21"/>
          <w:szCs w:val="21"/>
          <w:lang w:eastAsia="zh-CN"/>
        </w:rPr>
        <w:t xml:space="preserve">  </w:t>
      </w:r>
    </w:p>
    <w:p w14:paraId="1AB909E5" w14:textId="77777777" w:rsidR="00356DEE" w:rsidRDefault="00356DEE" w:rsidP="00797498">
      <w:pPr>
        <w:rPr>
          <w:b/>
          <w:bCs/>
        </w:rPr>
      </w:pPr>
    </w:p>
    <w:p w14:paraId="38746B48" w14:textId="4A222382" w:rsidR="00335E17" w:rsidRPr="00D55FAB" w:rsidRDefault="00335E17" w:rsidP="00797498">
      <w:pPr>
        <w:rPr>
          <w:b/>
          <w:bCs/>
        </w:rPr>
      </w:pPr>
      <w:r w:rsidRPr="00D55FAB">
        <w:rPr>
          <w:b/>
          <w:bCs/>
        </w:rPr>
        <w:t>exercise_2.cpp:</w:t>
      </w:r>
    </w:p>
    <w:p w14:paraId="1B5C61DD" w14:textId="77777777" w:rsidR="00335E17" w:rsidRDefault="00335E17" w:rsidP="0079749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AFD80B3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/*  Program: PA_2_exercise_2  </w:t>
      </w:r>
    </w:p>
    <w:p w14:paraId="2A3F19B0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Author: Nero Li</w:t>
      </w:r>
    </w:p>
    <w:p w14:paraId="51C9336D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Class: CSCI 230   </w:t>
      </w:r>
    </w:p>
    <w:p w14:paraId="2EC6C92C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Date: MM/DD/2022</w:t>
      </w: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</w:t>
      </w:r>
    </w:p>
    <w:p w14:paraId="1B205808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Description: </w:t>
      </w:r>
    </w:p>
    <w:p w14:paraId="42DDE37A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Create a program to collect some data about chain hashing that </w:t>
      </w:r>
    </w:p>
    <w:p w14:paraId="556C9E7A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you worked on in previous PA. You would be able to enter the </w:t>
      </w:r>
    </w:p>
    <w:p w14:paraId="4308A262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name of input data file and a load factor. Each input data file </w:t>
      </w:r>
    </w:p>
    <w:p w14:paraId="3D4A714E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will have N records and the first value in the file will tell </w:t>
      </w:r>
    </w:p>
    <w:p w14:paraId="6BE97FCC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you how many records are in the file. You would need to use N </w:t>
      </w:r>
    </w:p>
    <w:p w14:paraId="77D8935E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and the load factor to determine the size of the hash table. Do </w:t>
      </w:r>
    </w:p>
    <w:p w14:paraId="4A9A6A78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not rehash the table like the version in the book (i.e., need to </w:t>
      </w:r>
    </w:p>
    <w:p w14:paraId="20F35809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modify the code from the book). The first value of each record </w:t>
      </w:r>
    </w:p>
    <w:p w14:paraId="32850DF6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will be the key (county/state code as integer type) and </w:t>
      </w:r>
    </w:p>
    <w:p w14:paraId="35757527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remaining items on each record will be the value (population and </w:t>
      </w:r>
    </w:p>
    <w:p w14:paraId="761C2A63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county/state). After all the entries are inserted to the table, </w:t>
      </w:r>
    </w:p>
    <w:p w14:paraId="31931446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print the table size, average number of probes, and maximum </w:t>
      </w:r>
    </w:p>
    <w:p w14:paraId="727D8217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number of probes for the worst case. It would take at least one </w:t>
      </w:r>
    </w:p>
    <w:p w14:paraId="53F4A331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probe for each insertion (checking initial location). Therefore, </w:t>
      </w:r>
    </w:p>
    <w:p w14:paraId="6B256BEF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it would be two probes if second location is examined.</w:t>
      </w:r>
    </w:p>
    <w:p w14:paraId="15AAA790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EEAFCFA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I certify that the code below is my own work.</w:t>
      </w:r>
    </w:p>
    <w:p w14:paraId="27F7EF78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6DAA909A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ab/>
        <w:t>Exception(s): N/A</w:t>
      </w:r>
    </w:p>
    <w:p w14:paraId="437A651F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98635CC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*/</w:t>
      </w:r>
    </w:p>
    <w:p w14:paraId="3CCA9D4A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400F2FA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#include &lt;iostream&gt;</w:t>
      </w:r>
    </w:p>
    <w:p w14:paraId="73764B84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#include &lt;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fstream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&gt;</w:t>
      </w:r>
    </w:p>
    <w:p w14:paraId="1C3BF9F8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lastRenderedPageBreak/>
        <w:t>#include "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HashMap.h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"</w:t>
      </w:r>
    </w:p>
    <w:p w14:paraId="43F1720A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0B0C665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38B7E596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1EF7D9E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struct County</w:t>
      </w:r>
    </w:p>
    <w:p w14:paraId="5BB2CCDF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756A62E0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int pop;</w:t>
      </w:r>
    </w:p>
    <w:p w14:paraId="0D601062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string county;</w:t>
      </w:r>
    </w:p>
    <w:p w14:paraId="39612D62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6016E1C4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8DFFBE2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int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findPri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(int n)</w:t>
      </w:r>
    </w:p>
    <w:p w14:paraId="73CF0B94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68FC1DFB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int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ans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= n;</w:t>
      </w:r>
    </w:p>
    <w:p w14:paraId="2B1711B5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while (true)</w:t>
      </w:r>
    </w:p>
    <w:p w14:paraId="2F0F1955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714B9DC7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bool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notPri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= false;</w:t>
      </w:r>
    </w:p>
    <w:p w14:paraId="7CF0DB91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for (int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= 2;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&lt;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ans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; ++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3F2448AE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6E05108D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if (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ans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%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== 0)</w:t>
      </w:r>
    </w:p>
    <w:p w14:paraId="5358ED27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158EDBCB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    ++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ans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2492C06E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notPri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= true;</w:t>
      </w:r>
    </w:p>
    <w:p w14:paraId="2CED12F4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    break;</w:t>
      </w:r>
    </w:p>
    <w:p w14:paraId="1DFCF010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0B924BFD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0679E8E7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0DE89E0B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if (!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notPri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3003C159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break;</w:t>
      </w:r>
    </w:p>
    <w:p w14:paraId="1B1D3366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4A498F25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return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ans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3055609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7EC257B4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0AB9CB1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void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hashTes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(string str, double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lf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= -1)</w:t>
      </w:r>
    </w:p>
    <w:p w14:paraId="52A6E5ED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67CF94B5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ifstream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fin;</w:t>
      </w:r>
    </w:p>
    <w:p w14:paraId="2188C05E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fin.open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(str, </w:t>
      </w:r>
      <w:proofErr w:type="spellStart"/>
      <w:proofErr w:type="gram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ios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gramEnd"/>
      <w:r w:rsidRPr="00356DEE">
        <w:rPr>
          <w:rFonts w:ascii="Consolas" w:hAnsi="Consolas"/>
          <w:color w:val="auto"/>
          <w:sz w:val="21"/>
          <w:szCs w:val="21"/>
          <w:lang w:eastAsia="zh-CN"/>
        </w:rPr>
        <w:t>binary);</w:t>
      </w:r>
    </w:p>
    <w:p w14:paraId="16489D1C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7ABFEF2B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if (!fin)</w:t>
      </w:r>
    </w:p>
    <w:p w14:paraId="30474713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return;</w:t>
      </w:r>
    </w:p>
    <w:p w14:paraId="397E6085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049A622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int n;</w:t>
      </w:r>
    </w:p>
    <w:p w14:paraId="64773BB1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fin &gt;&gt; n;</w:t>
      </w:r>
    </w:p>
    <w:p w14:paraId="4D39F13B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int N;</w:t>
      </w:r>
    </w:p>
    <w:p w14:paraId="42E84EE8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if (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lf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== -1)</w:t>
      </w:r>
    </w:p>
    <w:p w14:paraId="6527F864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N =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findPri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(n);</w:t>
      </w:r>
    </w:p>
    <w:p w14:paraId="4970F390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else</w:t>
      </w:r>
    </w:p>
    <w:p w14:paraId="0D3CAFFC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N =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findPrim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(n /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lf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);</w:t>
      </w:r>
    </w:p>
    <w:p w14:paraId="6C3813C3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HashMap&lt;int, County&gt;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countyMap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(N);</w:t>
      </w:r>
    </w:p>
    <w:p w14:paraId="3E5B090A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5769F5F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while (!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fin.eof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72CCD813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378A4591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County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newData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4E9B9E79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string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countyData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431B56C8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bool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gotKey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= false;</w:t>
      </w:r>
    </w:p>
    <w:p w14:paraId="0ADD13CC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int code = -1;</w:t>
      </w:r>
    </w:p>
    <w:p w14:paraId="5E4D241E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getlin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(fin,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countyData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);</w:t>
      </w:r>
    </w:p>
    <w:p w14:paraId="506F76C7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F2C8F00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for (int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= 0;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&lt;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countyData.size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(); ++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4B76E39E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2B06FE77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if (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countyData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[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] == ',')</w:t>
      </w:r>
    </w:p>
    <w:p w14:paraId="465CDB72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735B7170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gotKey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= true;</w:t>
      </w:r>
    </w:p>
    <w:p w14:paraId="161BCB67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4356EFAE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else if (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countyData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[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] &gt;= '0' &amp;&amp;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countyData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[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] &lt;= '9')</w:t>
      </w:r>
    </w:p>
    <w:p w14:paraId="7935C810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1F49168F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    if (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gotKey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51F33275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    {</w:t>
      </w:r>
    </w:p>
    <w:p w14:paraId="79E3896B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if (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newData.pop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== -1)</w:t>
      </w:r>
    </w:p>
    <w:p w14:paraId="291BC2B0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{</w:t>
      </w:r>
    </w:p>
    <w:p w14:paraId="2908944F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newData.pop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=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countyData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[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] - '0';</w:t>
      </w:r>
    </w:p>
    <w:p w14:paraId="492E6148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}</w:t>
      </w:r>
    </w:p>
    <w:p w14:paraId="1356E50B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else</w:t>
      </w:r>
    </w:p>
    <w:p w14:paraId="079DA154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{</w:t>
      </w:r>
    </w:p>
    <w:p w14:paraId="4542CE2F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newData.pop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*= 10;</w:t>
      </w:r>
    </w:p>
    <w:p w14:paraId="2EECC388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newData.pop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+=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countyData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[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] - '0';</w:t>
      </w:r>
    </w:p>
    <w:p w14:paraId="4C1605CF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}</w:t>
      </w:r>
    </w:p>
    <w:p w14:paraId="03E9A208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    }</w:t>
      </w:r>
    </w:p>
    <w:p w14:paraId="34F9B97D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    else</w:t>
      </w:r>
    </w:p>
    <w:p w14:paraId="6B4DCD2B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    {</w:t>
      </w:r>
    </w:p>
    <w:p w14:paraId="22C4E5E1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if (code == -1)</w:t>
      </w:r>
    </w:p>
    <w:p w14:paraId="76B3BAEE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{</w:t>
      </w:r>
    </w:p>
    <w:p w14:paraId="681746A0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code =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countyData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[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] - '0';</w:t>
      </w:r>
    </w:p>
    <w:p w14:paraId="5FFD663A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}</w:t>
      </w:r>
    </w:p>
    <w:p w14:paraId="1747B3D0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else</w:t>
      </w:r>
    </w:p>
    <w:p w14:paraId="34C9E5E4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{</w:t>
      </w:r>
    </w:p>
    <w:p w14:paraId="40851F90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code *= 10;</w:t>
      </w:r>
    </w:p>
    <w:p w14:paraId="4E18B8F2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code +=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countyData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[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] - '0';</w:t>
      </w:r>
    </w:p>
    <w:p w14:paraId="257BE964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}</w:t>
      </w:r>
    </w:p>
    <w:p w14:paraId="1DB57420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    }</w:t>
      </w:r>
    </w:p>
    <w:p w14:paraId="5534BE73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637B1EE9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else if (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countyData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[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] == '\"')</w:t>
      </w:r>
    </w:p>
    <w:p w14:paraId="055DC862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79DD151D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    ++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17FFE9C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    while (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countyData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[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] != '\"')</w:t>
      </w:r>
    </w:p>
    <w:p w14:paraId="165770EE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    {</w:t>
      </w:r>
    </w:p>
    <w:p w14:paraId="33940E2A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newData.county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+=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countyData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[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];</w:t>
      </w:r>
    </w:p>
    <w:p w14:paraId="51F02178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++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440EBFD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    }</w:t>
      </w:r>
    </w:p>
    <w:p w14:paraId="49A9F1E5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17B1C5BF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19FBE4EA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countyMap.pu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(code,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newData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);</w:t>
      </w:r>
    </w:p>
    <w:p w14:paraId="6F89A525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0E9168DE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B70B9D4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&lt;&lt; "For " &lt;&lt; str;</w:t>
      </w:r>
    </w:p>
    <w:p w14:paraId="2E95E829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if (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lf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!= -1)</w:t>
      </w:r>
    </w:p>
    <w:p w14:paraId="47F84755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&lt;&lt; " with load factor " &lt;&lt;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lf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1AD56AF0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874319D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&lt;&lt; "- Table size:\t\t\t" &lt;&lt; N &lt;&lt;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6C9FFEE4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&lt;&lt; "- Average number of probes:\t" &lt;&lt;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countyMap.getAvgNum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() &lt;&lt;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51026D22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&lt;&lt; "- Maximum number of probes:\t" &lt;&lt;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countyMap.getMaxNum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() &lt;&lt;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65219860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54DF91B6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1FE5D01B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E6D5F3E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int main()</w:t>
      </w:r>
    </w:p>
    <w:p w14:paraId="54EBB9A5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723DCCE6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hashTes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("popSmall.txt"); </w:t>
      </w:r>
    </w:p>
    <w:p w14:paraId="47EA8B37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hashTes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("popLarge.txt", 0.25); </w:t>
      </w:r>
    </w:p>
    <w:p w14:paraId="0BEB99F8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hashTes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("popLarge.txt", 0.5);</w:t>
      </w:r>
    </w:p>
    <w:p w14:paraId="687E8287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hashTes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("popLarge.txt", 0.75);</w:t>
      </w:r>
    </w:p>
    <w:p w14:paraId="5862612A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hashTes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>("popLarge.txt", 0.9);</w:t>
      </w:r>
    </w:p>
    <w:p w14:paraId="51366638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EFC43A4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356DEE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&lt;&lt; "Modified by: Nero Li\n";</w:t>
      </w:r>
    </w:p>
    <w:p w14:paraId="1EBBC77E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4E0E93E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    return 0;</w:t>
      </w:r>
    </w:p>
    <w:p w14:paraId="59BFF50F" w14:textId="6360B967" w:rsidR="00335E17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}</w:t>
      </w:r>
      <w:r w:rsidR="00D55FAB" w:rsidRPr="00D55FAB">
        <w:rPr>
          <w:rFonts w:ascii="Consolas" w:hAnsi="Consolas"/>
          <w:color w:val="auto"/>
          <w:sz w:val="21"/>
          <w:szCs w:val="21"/>
          <w:lang w:eastAsia="zh-CN"/>
        </w:rPr>
        <w:t xml:space="preserve">  </w:t>
      </w:r>
    </w:p>
    <w:p w14:paraId="42EA008D" w14:textId="77777777" w:rsidR="00D55FAB" w:rsidRDefault="00D55FAB" w:rsidP="00D55FAB"/>
    <w:p w14:paraId="4E938F39" w14:textId="60D3CD36" w:rsidR="00B51887" w:rsidRDefault="00DD2D78" w:rsidP="00797498">
      <w:r>
        <w:t>Input/output below:</w:t>
      </w:r>
    </w:p>
    <w:p w14:paraId="654BD4B2" w14:textId="77777777" w:rsidR="00797498" w:rsidRDefault="00797498" w:rsidP="00F94D0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C83198D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For popSmall.txt</w:t>
      </w:r>
    </w:p>
    <w:p w14:paraId="2C7817C8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- Table size:                   17     </w:t>
      </w:r>
    </w:p>
    <w:p w14:paraId="16351A2B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- Average number of probes:     1.23077</w:t>
      </w:r>
    </w:p>
    <w:p w14:paraId="0E39942E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- Maximum number of probes:     3      </w:t>
      </w:r>
    </w:p>
    <w:p w14:paraId="51F650CC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18682C4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For popLarge.txt with load factor 0.25 </w:t>
      </w:r>
    </w:p>
    <w:p w14:paraId="50537F2E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- Table size:                   12799  </w:t>
      </w:r>
    </w:p>
    <w:p w14:paraId="2E42E9CB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- Average number of probes:     1.0117 </w:t>
      </w:r>
    </w:p>
    <w:p w14:paraId="580FE1AB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- Maximum number of probes:     3      </w:t>
      </w:r>
    </w:p>
    <w:p w14:paraId="74513D8D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BB341A8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For popLarge.txt with load factor 0.5  </w:t>
      </w:r>
    </w:p>
    <w:p w14:paraId="56EAB88D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 xml:space="preserve">- Table size:                   6397   </w:t>
      </w:r>
    </w:p>
    <w:p w14:paraId="05B6D012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- Average number of probes:     1.04371</w:t>
      </w:r>
    </w:p>
    <w:p w14:paraId="5158E3A8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- Maximum number of probes:     3</w:t>
      </w:r>
    </w:p>
    <w:p w14:paraId="5A2288CF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9E752CC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For popLarge.txt with load factor 0.75</w:t>
      </w:r>
    </w:p>
    <w:p w14:paraId="3A606800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- Table size:                   4271</w:t>
      </w:r>
    </w:p>
    <w:p w14:paraId="1F82A6A3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- Average number of probes:     1.27237</w:t>
      </w:r>
    </w:p>
    <w:p w14:paraId="723F7E7F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- Maximum number of probes:     3</w:t>
      </w:r>
    </w:p>
    <w:p w14:paraId="08E4D2B0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D7369DA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For popLarge.txt with load factor 0.9</w:t>
      </w:r>
    </w:p>
    <w:p w14:paraId="5FB0A7B6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- Table size:                   3557</w:t>
      </w:r>
    </w:p>
    <w:p w14:paraId="171ED0F4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- Average number of probes:     1.29397</w:t>
      </w:r>
    </w:p>
    <w:p w14:paraId="1442E055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- Maximum number of probes:     4</w:t>
      </w:r>
    </w:p>
    <w:p w14:paraId="64A4DF7D" w14:textId="77777777" w:rsidR="00356DEE" w:rsidRPr="00356DEE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6B2511A" w14:textId="241EAA9C" w:rsidR="00D55FAB" w:rsidRDefault="00356DEE" w:rsidP="00356DEE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356DEE">
        <w:rPr>
          <w:rFonts w:ascii="Consolas" w:hAnsi="Consolas"/>
          <w:color w:val="auto"/>
          <w:sz w:val="21"/>
          <w:szCs w:val="21"/>
          <w:lang w:eastAsia="zh-CN"/>
        </w:rPr>
        <w:t>Modified by: Nero Li</w:t>
      </w:r>
    </w:p>
    <w:sectPr w:rsidR="00D55FA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544908" w14:textId="77777777" w:rsidR="00846CEB" w:rsidRDefault="00846CEB" w:rsidP="0089713B">
      <w:r>
        <w:separator/>
      </w:r>
    </w:p>
  </w:endnote>
  <w:endnote w:type="continuationSeparator" w:id="0">
    <w:p w14:paraId="01543913" w14:textId="77777777" w:rsidR="00846CEB" w:rsidRDefault="00846CEB" w:rsidP="008971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A15C76" w14:textId="77777777" w:rsidR="00846CEB" w:rsidRDefault="00846CEB" w:rsidP="0089713B">
      <w:r>
        <w:separator/>
      </w:r>
    </w:p>
  </w:footnote>
  <w:footnote w:type="continuationSeparator" w:id="0">
    <w:p w14:paraId="35637F96" w14:textId="77777777" w:rsidR="00846CEB" w:rsidRDefault="00846CEB" w:rsidP="008971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032A0"/>
    <w:multiLevelType w:val="hybridMultilevel"/>
    <w:tmpl w:val="DD92C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6849D2"/>
    <w:multiLevelType w:val="hybridMultilevel"/>
    <w:tmpl w:val="8AF8D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DB4B5B"/>
    <w:multiLevelType w:val="hybridMultilevel"/>
    <w:tmpl w:val="6BB0C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MLa0MLI0NDczNDdV0lEKTi0uzszPAykwtqgFAMWeYvktAAAA"/>
  </w:docVars>
  <w:rsids>
    <w:rsidRoot w:val="00160F9E"/>
    <w:rsid w:val="000106B9"/>
    <w:rsid w:val="000174BB"/>
    <w:rsid w:val="000224F0"/>
    <w:rsid w:val="00024468"/>
    <w:rsid w:val="000634FC"/>
    <w:rsid w:val="00063BF7"/>
    <w:rsid w:val="00070703"/>
    <w:rsid w:val="000807E0"/>
    <w:rsid w:val="00085A35"/>
    <w:rsid w:val="00086DCC"/>
    <w:rsid w:val="000D3EA8"/>
    <w:rsid w:val="000F5554"/>
    <w:rsid w:val="00101CE0"/>
    <w:rsid w:val="00122B81"/>
    <w:rsid w:val="00133DB8"/>
    <w:rsid w:val="00140391"/>
    <w:rsid w:val="00160F9E"/>
    <w:rsid w:val="001658E0"/>
    <w:rsid w:val="00182114"/>
    <w:rsid w:val="001D619C"/>
    <w:rsid w:val="001E3AE1"/>
    <w:rsid w:val="001E43B3"/>
    <w:rsid w:val="001F5950"/>
    <w:rsid w:val="00293D23"/>
    <w:rsid w:val="002B4167"/>
    <w:rsid w:val="002C2D6D"/>
    <w:rsid w:val="002C2D99"/>
    <w:rsid w:val="002F068C"/>
    <w:rsid w:val="0031619A"/>
    <w:rsid w:val="0032124B"/>
    <w:rsid w:val="00335E17"/>
    <w:rsid w:val="00345032"/>
    <w:rsid w:val="0034560A"/>
    <w:rsid w:val="00352167"/>
    <w:rsid w:val="0035500A"/>
    <w:rsid w:val="00356DEE"/>
    <w:rsid w:val="00377960"/>
    <w:rsid w:val="003902D4"/>
    <w:rsid w:val="00396945"/>
    <w:rsid w:val="003C0BC1"/>
    <w:rsid w:val="003D0CE1"/>
    <w:rsid w:val="003D3171"/>
    <w:rsid w:val="003D4970"/>
    <w:rsid w:val="003E1B91"/>
    <w:rsid w:val="003F58D1"/>
    <w:rsid w:val="00413793"/>
    <w:rsid w:val="0041557C"/>
    <w:rsid w:val="00427CCB"/>
    <w:rsid w:val="004353A6"/>
    <w:rsid w:val="00450B22"/>
    <w:rsid w:val="00484C96"/>
    <w:rsid w:val="004A6491"/>
    <w:rsid w:val="004B1891"/>
    <w:rsid w:val="004B32C6"/>
    <w:rsid w:val="004B614E"/>
    <w:rsid w:val="004C5D7E"/>
    <w:rsid w:val="004D467B"/>
    <w:rsid w:val="004D48A9"/>
    <w:rsid w:val="004E2A56"/>
    <w:rsid w:val="004F7678"/>
    <w:rsid w:val="00524598"/>
    <w:rsid w:val="00536593"/>
    <w:rsid w:val="00562A75"/>
    <w:rsid w:val="00570A9E"/>
    <w:rsid w:val="00571110"/>
    <w:rsid w:val="00576DCB"/>
    <w:rsid w:val="005776FD"/>
    <w:rsid w:val="00583585"/>
    <w:rsid w:val="00592559"/>
    <w:rsid w:val="005A5012"/>
    <w:rsid w:val="005A557D"/>
    <w:rsid w:val="005B16A5"/>
    <w:rsid w:val="005B2267"/>
    <w:rsid w:val="005B4D53"/>
    <w:rsid w:val="005C7393"/>
    <w:rsid w:val="005D0636"/>
    <w:rsid w:val="005E229C"/>
    <w:rsid w:val="005E41C6"/>
    <w:rsid w:val="00612583"/>
    <w:rsid w:val="0063016C"/>
    <w:rsid w:val="00647A71"/>
    <w:rsid w:val="00662FB3"/>
    <w:rsid w:val="0067119B"/>
    <w:rsid w:val="00692667"/>
    <w:rsid w:val="00693EC1"/>
    <w:rsid w:val="006E37B9"/>
    <w:rsid w:val="006F4DB0"/>
    <w:rsid w:val="00706C06"/>
    <w:rsid w:val="00743543"/>
    <w:rsid w:val="00751AF9"/>
    <w:rsid w:val="00781012"/>
    <w:rsid w:val="00786CEB"/>
    <w:rsid w:val="00787867"/>
    <w:rsid w:val="00797498"/>
    <w:rsid w:val="007A3BDB"/>
    <w:rsid w:val="007A7674"/>
    <w:rsid w:val="00803AD1"/>
    <w:rsid w:val="00807425"/>
    <w:rsid w:val="00813905"/>
    <w:rsid w:val="00830896"/>
    <w:rsid w:val="008323D6"/>
    <w:rsid w:val="00843F7C"/>
    <w:rsid w:val="00846CEB"/>
    <w:rsid w:val="00846E93"/>
    <w:rsid w:val="0086130D"/>
    <w:rsid w:val="00866F37"/>
    <w:rsid w:val="0087467A"/>
    <w:rsid w:val="00875690"/>
    <w:rsid w:val="00881EE5"/>
    <w:rsid w:val="0089713B"/>
    <w:rsid w:val="008B1D4B"/>
    <w:rsid w:val="008E69A1"/>
    <w:rsid w:val="008F7ADF"/>
    <w:rsid w:val="009239B2"/>
    <w:rsid w:val="00927F9D"/>
    <w:rsid w:val="00930EE9"/>
    <w:rsid w:val="009335F0"/>
    <w:rsid w:val="0094081D"/>
    <w:rsid w:val="00945E0E"/>
    <w:rsid w:val="009472A4"/>
    <w:rsid w:val="00957089"/>
    <w:rsid w:val="0098498C"/>
    <w:rsid w:val="009A3F0E"/>
    <w:rsid w:val="009D41CF"/>
    <w:rsid w:val="009E727C"/>
    <w:rsid w:val="00A173A2"/>
    <w:rsid w:val="00A456AB"/>
    <w:rsid w:val="00A76213"/>
    <w:rsid w:val="00A97905"/>
    <w:rsid w:val="00AB05A2"/>
    <w:rsid w:val="00AC59D9"/>
    <w:rsid w:val="00B01C7A"/>
    <w:rsid w:val="00B0288C"/>
    <w:rsid w:val="00B14E7B"/>
    <w:rsid w:val="00B20410"/>
    <w:rsid w:val="00B25834"/>
    <w:rsid w:val="00B51887"/>
    <w:rsid w:val="00B52A41"/>
    <w:rsid w:val="00BB0352"/>
    <w:rsid w:val="00BE02DB"/>
    <w:rsid w:val="00BF0E1B"/>
    <w:rsid w:val="00BF4A06"/>
    <w:rsid w:val="00C06995"/>
    <w:rsid w:val="00C6498F"/>
    <w:rsid w:val="00C75F01"/>
    <w:rsid w:val="00CB1B8A"/>
    <w:rsid w:val="00CB309D"/>
    <w:rsid w:val="00CC04C6"/>
    <w:rsid w:val="00CC6542"/>
    <w:rsid w:val="00D038D6"/>
    <w:rsid w:val="00D41039"/>
    <w:rsid w:val="00D475EA"/>
    <w:rsid w:val="00D55FAB"/>
    <w:rsid w:val="00D66CE4"/>
    <w:rsid w:val="00D72885"/>
    <w:rsid w:val="00D82B56"/>
    <w:rsid w:val="00D96F9E"/>
    <w:rsid w:val="00DC1375"/>
    <w:rsid w:val="00DD07D9"/>
    <w:rsid w:val="00DD2D78"/>
    <w:rsid w:val="00DE3DC8"/>
    <w:rsid w:val="00DF50AF"/>
    <w:rsid w:val="00DF69E4"/>
    <w:rsid w:val="00DF7D35"/>
    <w:rsid w:val="00E00415"/>
    <w:rsid w:val="00E077B3"/>
    <w:rsid w:val="00E224DB"/>
    <w:rsid w:val="00E23D4C"/>
    <w:rsid w:val="00E30C26"/>
    <w:rsid w:val="00E35349"/>
    <w:rsid w:val="00E473FD"/>
    <w:rsid w:val="00E56207"/>
    <w:rsid w:val="00E67B6F"/>
    <w:rsid w:val="00E73320"/>
    <w:rsid w:val="00E75705"/>
    <w:rsid w:val="00E7723E"/>
    <w:rsid w:val="00E8496B"/>
    <w:rsid w:val="00E91DA0"/>
    <w:rsid w:val="00E9671F"/>
    <w:rsid w:val="00EA3155"/>
    <w:rsid w:val="00ED45A4"/>
    <w:rsid w:val="00F007E4"/>
    <w:rsid w:val="00F12340"/>
    <w:rsid w:val="00F31018"/>
    <w:rsid w:val="00F36EF6"/>
    <w:rsid w:val="00F415A5"/>
    <w:rsid w:val="00F41A27"/>
    <w:rsid w:val="00F53294"/>
    <w:rsid w:val="00F74C61"/>
    <w:rsid w:val="00F800E9"/>
    <w:rsid w:val="00F870E1"/>
    <w:rsid w:val="00F91B35"/>
    <w:rsid w:val="00F94D0D"/>
    <w:rsid w:val="00F96714"/>
    <w:rsid w:val="00FA32BC"/>
    <w:rsid w:val="00FD42F4"/>
    <w:rsid w:val="00FE01DB"/>
    <w:rsid w:val="00FE2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936EC4"/>
  <w15:chartTrackingRefBased/>
  <w15:docId w15:val="{AF499C6E-63FC-45E0-9102-3E0AEF4A8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6DEE"/>
    <w:rPr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01D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pPr>
      <w:spacing w:before="100" w:beforeAutospacing="1" w:after="100" w:afterAutospacing="1"/>
      <w:outlineLvl w:val="1"/>
    </w:pPr>
    <w:rPr>
      <w:rFonts w:eastAsiaTheme="minorEastAsia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pPr>
      <w:spacing w:before="100" w:beforeAutospacing="1" w:after="100" w:afterAutospacing="1"/>
      <w:outlineLvl w:val="2"/>
    </w:pPr>
    <w:rPr>
      <w:rFonts w:eastAsiaTheme="minorEastAsia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Pr>
      <w:color w:val="FF0000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4"/>
      <w:szCs w:val="24"/>
    </w:rPr>
  </w:style>
  <w:style w:type="paragraph" w:customStyle="1" w:styleId="msonormal0">
    <w:name w:val="msonormal"/>
    <w:basedOn w:val="Normal"/>
    <w:uiPriority w:val="99"/>
    <w:semiHidden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9"/>
    <w:rsid w:val="00FE01D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F532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9713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713B"/>
    <w:rPr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9713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713B"/>
    <w:rPr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24468"/>
    <w:rPr>
      <w:color w:val="808080"/>
    </w:rPr>
  </w:style>
  <w:style w:type="paragraph" w:styleId="ListParagraph">
    <w:name w:val="List Paragraph"/>
    <w:basedOn w:val="Normal"/>
    <w:uiPriority w:val="34"/>
    <w:qFormat/>
    <w:rsid w:val="007435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60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4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87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0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1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1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9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2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5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3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3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2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5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2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6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0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5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7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0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0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1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2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8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6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6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9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5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7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563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7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28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8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3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5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1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7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0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2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4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7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4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4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9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6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7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2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1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5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1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4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5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4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039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2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9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01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16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1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8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5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6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8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2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2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1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6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23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6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4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5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7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236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1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52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47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3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0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5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7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8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9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6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1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4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4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4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4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8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0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7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7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6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9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7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0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4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5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8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59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99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41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6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0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86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6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8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7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7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6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0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7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2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6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3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4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0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0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8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8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0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5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5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6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0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2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6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8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5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1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8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6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4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8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8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0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0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7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0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7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8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2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9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9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0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3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2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8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9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8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0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5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07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0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49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5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8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9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1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06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6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9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84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8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46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5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8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1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5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7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04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9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7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5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0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7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8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13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9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60AFEBA5-0106-4E6E-ABAA-5610D79B23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81</TotalTime>
  <Pages>12</Pages>
  <Words>2598</Words>
  <Characters>14813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CI 220 -- Lab Submission</vt:lpstr>
    </vt:vector>
  </TitlesOfParts>
  <Company>Hewlett-Packard Company</Company>
  <LinksUpToDate>false</LinksUpToDate>
  <CharactersWithSpaces>17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I 220 -- Lab Submission</dc:title>
  <dc:subject/>
  <dc:creator>Tuan</dc:creator>
  <cp:keywords/>
  <dc:description/>
  <cp:lastModifiedBy>Li Yimin</cp:lastModifiedBy>
  <cp:revision>88</cp:revision>
  <cp:lastPrinted>2021-11-17T02:48:00Z</cp:lastPrinted>
  <dcterms:created xsi:type="dcterms:W3CDTF">2021-08-09T16:31:00Z</dcterms:created>
  <dcterms:modified xsi:type="dcterms:W3CDTF">2022-03-03T08:09:00Z</dcterms:modified>
</cp:coreProperties>
</file>